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636A" w:rsidRDefault="0094636A" w:rsidP="00F831FA">
      <w:pPr>
        <w:spacing w:after="0" w:line="240" w:lineRule="auto"/>
        <w:rPr>
          <w:rFonts w:eastAsia="Calibri" w:cstheme="minorHAnsi"/>
          <w:b/>
          <w:sz w:val="18"/>
          <w:szCs w:val="18"/>
        </w:rPr>
      </w:pPr>
    </w:p>
    <w:p w:rsidR="0094636A" w:rsidRDefault="00224EA1">
      <w:pPr>
        <w:spacing w:after="0" w:line="240" w:lineRule="auto"/>
        <w:jc w:val="center"/>
        <w:rPr>
          <w:rFonts w:eastAsia="Calibri" w:cstheme="minorHAnsi"/>
          <w:b/>
          <w:sz w:val="18"/>
          <w:szCs w:val="18"/>
        </w:rPr>
      </w:pPr>
      <w:r>
        <w:rPr>
          <w:rFonts w:eastAsia="Calibri" w:cstheme="minorHAnsi"/>
          <w:b/>
          <w:sz w:val="18"/>
          <w:szCs w:val="18"/>
        </w:rPr>
        <w:t>AVRASYA ÜNİVERSİTESİ</w:t>
      </w:r>
    </w:p>
    <w:p w:rsidR="0094636A" w:rsidRDefault="00224EA1">
      <w:pPr>
        <w:spacing w:after="0" w:line="240" w:lineRule="auto"/>
        <w:jc w:val="center"/>
        <w:rPr>
          <w:rFonts w:eastAsia="Calibri" w:cstheme="minorHAnsi"/>
          <w:b/>
          <w:sz w:val="18"/>
          <w:szCs w:val="18"/>
        </w:rPr>
      </w:pPr>
      <w:r>
        <w:rPr>
          <w:rFonts w:eastAsia="Calibri" w:cstheme="minorHAnsi"/>
          <w:b/>
          <w:sz w:val="18"/>
          <w:szCs w:val="18"/>
        </w:rPr>
        <w:t>İLK ve ACİL YARDIM 2021-2022 GÜZ DÖNEMİ DERS PROGRAMI</w:t>
      </w:r>
    </w:p>
    <w:p w:rsidR="0094636A" w:rsidRDefault="0094636A">
      <w:pPr>
        <w:spacing w:after="0" w:line="240" w:lineRule="auto"/>
        <w:jc w:val="center"/>
        <w:rPr>
          <w:rFonts w:eastAsia="Calibri" w:cstheme="minorHAnsi"/>
          <w:b/>
          <w:sz w:val="18"/>
          <w:szCs w:val="18"/>
        </w:rPr>
      </w:pPr>
    </w:p>
    <w:tbl>
      <w:tblPr>
        <w:tblW w:w="15684" w:type="dxa"/>
        <w:tblLook w:val="04A0" w:firstRow="1" w:lastRow="0" w:firstColumn="1" w:lastColumn="0" w:noHBand="0" w:noVBand="1"/>
      </w:tblPr>
      <w:tblGrid>
        <w:gridCol w:w="2115"/>
        <w:gridCol w:w="3085"/>
        <w:gridCol w:w="2610"/>
        <w:gridCol w:w="2666"/>
        <w:gridCol w:w="2406"/>
        <w:gridCol w:w="2802"/>
      </w:tblGrid>
      <w:tr w:rsidR="0094636A" w:rsidTr="00EA1C12">
        <w:trPr>
          <w:trHeight w:val="352"/>
        </w:trPr>
        <w:tc>
          <w:tcPr>
            <w:tcW w:w="21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noProof/>
                <w:sz w:val="18"/>
                <w:szCs w:val="18"/>
                <w:lang w:eastAsia="tr-TR"/>
              </w:rPr>
              <w:drawing>
                <wp:anchor distT="0" distB="14605" distL="114300" distR="115570" simplePos="0" relativeHeight="2" behindDoc="0" locked="0" layoutInCell="1" allowOverlap="1">
                  <wp:simplePos x="0" y="0"/>
                  <wp:positionH relativeFrom="column">
                    <wp:posOffset>120650</wp:posOffset>
                  </wp:positionH>
                  <wp:positionV relativeFrom="paragraph">
                    <wp:posOffset>1270</wp:posOffset>
                  </wp:positionV>
                  <wp:extent cx="637540" cy="626745"/>
                  <wp:effectExtent l="0" t="0" r="0" b="0"/>
                  <wp:wrapTight wrapText="bothSides">
                    <wp:wrapPolygon edited="0">
                      <wp:start x="5396" y="0"/>
                      <wp:lineTo x="-522" y="3802"/>
                      <wp:lineTo x="-522" y="16636"/>
                      <wp:lineTo x="4746" y="20476"/>
                      <wp:lineTo x="15305" y="20476"/>
                      <wp:lineTo x="20602" y="17262"/>
                      <wp:lineTo x="20602" y="2531"/>
                      <wp:lineTo x="14664" y="0"/>
                      <wp:lineTo x="5396" y="0"/>
                    </wp:wrapPolygon>
                  </wp:wrapTight>
                  <wp:docPr id="1" name="Resim 1" descr="https://upload.wikimedia.org/wikipedia/tr/d/d8/Avrasya_%C3%9Cniversitesi_logosu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sim 1" descr="https://upload.wikimedia.org/wikipedia/tr/d/d8/Avrasya_%C3%9Cniversitesi_logosu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7540" cy="626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3569" w:type="dxa"/>
            <w:gridSpan w:val="5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İLK ve ACİL YARDIM 1. SINIF</w:t>
            </w:r>
          </w:p>
        </w:tc>
      </w:tr>
      <w:tr w:rsidR="0094636A" w:rsidTr="00EA1C12">
        <w:trPr>
          <w:trHeight w:val="327"/>
        </w:trPr>
        <w:tc>
          <w:tcPr>
            <w:tcW w:w="2115" w:type="dxa"/>
            <w:vMerge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94636A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</w:p>
        </w:tc>
        <w:tc>
          <w:tcPr>
            <w:tcW w:w="3085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PAZARTESİ</w:t>
            </w:r>
          </w:p>
        </w:tc>
        <w:tc>
          <w:tcPr>
            <w:tcW w:w="2610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SALI</w:t>
            </w:r>
          </w:p>
        </w:tc>
        <w:tc>
          <w:tcPr>
            <w:tcW w:w="2666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ÇARŞAMBA</w:t>
            </w:r>
          </w:p>
        </w:tc>
        <w:tc>
          <w:tcPr>
            <w:tcW w:w="2406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PERŞEMBE</w:t>
            </w:r>
          </w:p>
        </w:tc>
        <w:tc>
          <w:tcPr>
            <w:tcW w:w="2802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CUMA</w:t>
            </w:r>
          </w:p>
        </w:tc>
      </w:tr>
      <w:tr w:rsidR="0094636A" w:rsidTr="00EA1C12">
        <w:trPr>
          <w:trHeight w:val="226"/>
        </w:trPr>
        <w:tc>
          <w:tcPr>
            <w:tcW w:w="2115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08.00-08.30</w:t>
            </w:r>
          </w:p>
        </w:tc>
        <w:tc>
          <w:tcPr>
            <w:tcW w:w="3085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224EA1">
            <w:pPr>
              <w:pStyle w:val="AralkYok"/>
            </w:pPr>
            <w:r>
              <w:rPr>
                <w:rFonts w:cstheme="minorHAnsi"/>
                <w:sz w:val="18"/>
                <w:szCs w:val="18"/>
              </w:rPr>
              <w:t>IAY 1005 ANATOMİ</w:t>
            </w:r>
          </w:p>
          <w:p w:rsidR="0094636A" w:rsidRDefault="00224EA1">
            <w:pPr>
              <w:pStyle w:val="AralkYok"/>
            </w:pPr>
            <w:proofErr w:type="spellStart"/>
            <w:r>
              <w:rPr>
                <w:rFonts w:cstheme="minorHAnsi"/>
                <w:sz w:val="18"/>
                <w:szCs w:val="18"/>
              </w:rPr>
              <w:t>Öğr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. Gör. </w:t>
            </w:r>
            <w:proofErr w:type="spellStart"/>
            <w:r>
              <w:rPr>
                <w:rFonts w:cstheme="minorHAnsi"/>
                <w:sz w:val="18"/>
                <w:szCs w:val="18"/>
              </w:rPr>
              <w:t>Abdurrahim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r w:rsidR="00606798">
              <w:rPr>
                <w:rFonts w:cstheme="minorHAnsi"/>
                <w:sz w:val="18"/>
                <w:szCs w:val="18"/>
              </w:rPr>
              <w:t>EYÜP CANBALOĞLU</w:t>
            </w:r>
            <w:bookmarkStart w:id="0" w:name="_GoBack"/>
            <w:bookmarkEnd w:id="0"/>
          </w:p>
          <w:p w:rsidR="0094636A" w:rsidRDefault="00224EA1">
            <w:pPr>
              <w:pStyle w:val="AralkYok"/>
            </w:pPr>
            <w:r>
              <w:rPr>
                <w:rFonts w:cstheme="minorHAnsi"/>
                <w:b/>
                <w:sz w:val="18"/>
                <w:szCs w:val="18"/>
              </w:rPr>
              <w:t xml:space="preserve">AMFİ                                                                                                               </w:t>
            </w:r>
          </w:p>
        </w:tc>
        <w:tc>
          <w:tcPr>
            <w:tcW w:w="2610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66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06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802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94636A" w:rsidTr="00EA1C12">
        <w:trPr>
          <w:trHeight w:val="275"/>
        </w:trPr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08.50-09.20</w:t>
            </w:r>
          </w:p>
        </w:tc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606798" w:rsidRDefault="00606798" w:rsidP="00606798">
            <w:pPr>
              <w:pStyle w:val="AralkYok"/>
            </w:pPr>
            <w:r>
              <w:rPr>
                <w:rFonts w:cstheme="minorHAnsi"/>
                <w:sz w:val="18"/>
                <w:szCs w:val="18"/>
              </w:rPr>
              <w:t>IAY 1005 ANATOMİ</w:t>
            </w:r>
          </w:p>
          <w:p w:rsidR="00606798" w:rsidRDefault="00606798" w:rsidP="00606798">
            <w:pPr>
              <w:pStyle w:val="AralkYok"/>
            </w:pPr>
            <w:proofErr w:type="spellStart"/>
            <w:r>
              <w:rPr>
                <w:rFonts w:cstheme="minorHAnsi"/>
                <w:sz w:val="18"/>
                <w:szCs w:val="18"/>
              </w:rPr>
              <w:t>Öğr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. Gör. </w:t>
            </w:r>
            <w:proofErr w:type="spellStart"/>
            <w:r>
              <w:rPr>
                <w:rFonts w:cstheme="minorHAnsi"/>
                <w:sz w:val="18"/>
                <w:szCs w:val="18"/>
              </w:rPr>
              <w:t>Abdurrahim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EYÜP CANBALOĞLU</w:t>
            </w:r>
          </w:p>
          <w:p w:rsidR="0094636A" w:rsidRDefault="00606798" w:rsidP="00606798">
            <w:pPr>
              <w:pStyle w:val="AralkYok"/>
            </w:pPr>
            <w:r>
              <w:rPr>
                <w:rFonts w:cstheme="minorHAnsi"/>
                <w:b/>
                <w:sz w:val="18"/>
                <w:szCs w:val="18"/>
              </w:rPr>
              <w:t xml:space="preserve">AMFİ                                                                                                               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94636A" w:rsidTr="00606798">
        <w:trPr>
          <w:trHeight w:val="915"/>
        </w:trPr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09.40-10.10</w:t>
            </w:r>
          </w:p>
        </w:tc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IAY 1003 ACİL SAĞLIK HİZMETLERİ I                                   </w:t>
            </w:r>
            <w:proofErr w:type="spellStart"/>
            <w:r>
              <w:rPr>
                <w:rFonts w:cstheme="minorHAnsi"/>
                <w:sz w:val="18"/>
                <w:szCs w:val="18"/>
              </w:rPr>
              <w:t>Dr.Öğr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. Üyesi Tarkan KALAYCIOĞLU  </w:t>
            </w:r>
          </w:p>
          <w:p w:rsidR="0094636A" w:rsidRDefault="00606798">
            <w:pPr>
              <w:pStyle w:val="AralkYok"/>
              <w:rPr>
                <w:rFonts w:cstheme="minorHAnsi"/>
                <w:b/>
                <w:sz w:val="18"/>
                <w:szCs w:val="18"/>
                <w:highlight w:val="yellow"/>
              </w:rPr>
            </w:pPr>
            <w:r>
              <w:rPr>
                <w:rFonts w:cstheme="minorHAnsi"/>
                <w:b/>
                <w:sz w:val="18"/>
                <w:szCs w:val="18"/>
              </w:rPr>
              <w:t>Toplantı Salonu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4636A" w:rsidRDefault="00224EA1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IAY 1001 ACİL HASTA BAKIMI I  </w:t>
            </w:r>
          </w:p>
          <w:p w:rsidR="0094636A" w:rsidRDefault="00224EA1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>
              <w:rPr>
                <w:rFonts w:cstheme="minorHAnsi"/>
                <w:color w:val="000000"/>
                <w:sz w:val="18"/>
                <w:szCs w:val="18"/>
              </w:rPr>
              <w:t>Öğr</w:t>
            </w:r>
            <w:proofErr w:type="spellEnd"/>
            <w:r>
              <w:rPr>
                <w:rFonts w:cstheme="minorHAnsi"/>
                <w:color w:val="000000"/>
                <w:sz w:val="18"/>
                <w:szCs w:val="18"/>
              </w:rPr>
              <w:t xml:space="preserve">. Gör. Muazzez KARADENİZ TÜFEKCİ   </w:t>
            </w:r>
          </w:p>
          <w:p w:rsidR="0094636A" w:rsidRPr="00606798" w:rsidRDefault="00224EA1">
            <w:pPr>
              <w:pStyle w:val="AralkYok"/>
              <w:rPr>
                <w:rFonts w:cstheme="minorHAnsi"/>
                <w:b/>
                <w:color w:val="000000"/>
                <w:sz w:val="18"/>
                <w:szCs w:val="18"/>
              </w:rPr>
            </w:pPr>
            <w:r>
              <w:rPr>
                <w:rFonts w:cstheme="minorHAnsi"/>
                <w:b/>
                <w:color w:val="000000"/>
                <w:sz w:val="18"/>
                <w:szCs w:val="18"/>
              </w:rPr>
              <w:t xml:space="preserve">Toplantı Salonu                           </w:t>
            </w:r>
            <w:r w:rsidR="00606798">
              <w:rPr>
                <w:rFonts w:cstheme="minorHAnsi"/>
                <w:b/>
                <w:color w:val="000000"/>
                <w:sz w:val="18"/>
                <w:szCs w:val="18"/>
              </w:rPr>
              <w:t xml:space="preserve">                               </w:t>
            </w:r>
          </w:p>
        </w:tc>
        <w:tc>
          <w:tcPr>
            <w:tcW w:w="2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4636A" w:rsidRDefault="00224EA1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YDB 1001 İNGİLİZCE I </w:t>
            </w:r>
          </w:p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UZEM</w:t>
            </w:r>
          </w:p>
        </w:tc>
        <w:tc>
          <w:tcPr>
            <w:tcW w:w="2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AY 1009 İŞ SAĞLIĞI ve GÜVENLİĞİ- UZEM</w:t>
            </w:r>
          </w:p>
        </w:tc>
      </w:tr>
      <w:tr w:rsidR="0094636A" w:rsidTr="00606798">
        <w:trPr>
          <w:trHeight w:val="830"/>
        </w:trPr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0.30-11.00</w:t>
            </w:r>
          </w:p>
        </w:tc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</w:tcPr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IAY 1003 ACİL SAĞLIK HİZMETLERİ I                                   </w:t>
            </w:r>
            <w:proofErr w:type="spellStart"/>
            <w:r>
              <w:rPr>
                <w:rFonts w:cstheme="minorHAnsi"/>
                <w:sz w:val="18"/>
                <w:szCs w:val="18"/>
              </w:rPr>
              <w:t>Dr.Öğr</w:t>
            </w:r>
            <w:proofErr w:type="spellEnd"/>
            <w:r>
              <w:rPr>
                <w:rFonts w:cstheme="minorHAnsi"/>
                <w:sz w:val="18"/>
                <w:szCs w:val="18"/>
              </w:rPr>
              <w:t>. Üyesi Tarkan KALAYCIOĞLU</w:t>
            </w:r>
          </w:p>
          <w:p w:rsidR="0094636A" w:rsidRDefault="00224EA1">
            <w:pPr>
              <w:pStyle w:val="AralkYok"/>
              <w:rPr>
                <w:rFonts w:cstheme="minorHAnsi"/>
                <w:b/>
                <w:color w:val="000000"/>
                <w:sz w:val="18"/>
                <w:szCs w:val="18"/>
                <w:highlight w:val="yellow"/>
              </w:rPr>
            </w:pPr>
            <w:r>
              <w:rPr>
                <w:rFonts w:cstheme="minorHAnsi"/>
                <w:b/>
                <w:sz w:val="18"/>
                <w:szCs w:val="18"/>
              </w:rPr>
              <w:t xml:space="preserve">Toplantı Salonu          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</w:tcPr>
          <w:p w:rsidR="0094636A" w:rsidRDefault="00224EA1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IAY 1001 ACİL HASTA BAKIMI I  </w:t>
            </w:r>
          </w:p>
          <w:p w:rsidR="0094636A" w:rsidRDefault="00224EA1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>
              <w:rPr>
                <w:rFonts w:cstheme="minorHAnsi"/>
                <w:color w:val="000000"/>
                <w:sz w:val="18"/>
                <w:szCs w:val="18"/>
              </w:rPr>
              <w:t>Öğr</w:t>
            </w:r>
            <w:proofErr w:type="spellEnd"/>
            <w:r>
              <w:rPr>
                <w:rFonts w:cstheme="minorHAnsi"/>
                <w:color w:val="000000"/>
                <w:sz w:val="18"/>
                <w:szCs w:val="18"/>
              </w:rPr>
              <w:t xml:space="preserve">. Gör. Muazzez KARADENİZ TÜFEKCİ     </w:t>
            </w:r>
          </w:p>
          <w:p w:rsidR="0094636A" w:rsidRPr="00606798" w:rsidRDefault="00224EA1">
            <w:pPr>
              <w:pStyle w:val="AralkYok"/>
              <w:rPr>
                <w:rFonts w:cstheme="minorHAnsi"/>
                <w:b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color w:val="000000"/>
                <w:sz w:val="18"/>
                <w:szCs w:val="18"/>
              </w:rPr>
              <w:t xml:space="preserve">Toplantı Salonu                                                                                                                 </w:t>
            </w:r>
          </w:p>
        </w:tc>
        <w:tc>
          <w:tcPr>
            <w:tcW w:w="240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</w:tcPr>
          <w:p w:rsidR="0094636A" w:rsidRDefault="00224EA1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YDB 1001 İNGİLİZCE I </w:t>
            </w:r>
          </w:p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UZEM</w:t>
            </w:r>
          </w:p>
        </w:tc>
        <w:tc>
          <w:tcPr>
            <w:tcW w:w="280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</w:tcPr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AY 1009 İŞ SAĞLIĞI ve GÜVENLİĞİ- UZEM</w:t>
            </w:r>
          </w:p>
        </w:tc>
      </w:tr>
      <w:tr w:rsidR="00EA1C12" w:rsidTr="00606798">
        <w:trPr>
          <w:trHeight w:val="659"/>
        </w:trPr>
        <w:tc>
          <w:tcPr>
            <w:tcW w:w="211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EA1C12" w:rsidRDefault="00EA1C12" w:rsidP="00EA1C12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1.20-11.50</w:t>
            </w: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</w:tcPr>
          <w:p w:rsidR="00EA1C12" w:rsidRDefault="00EA1C12" w:rsidP="00EA1C12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IAY 1003 ACİL SAĞLIK HİZMETLERİ I                                   </w:t>
            </w:r>
            <w:proofErr w:type="spellStart"/>
            <w:r>
              <w:rPr>
                <w:rFonts w:cstheme="minorHAnsi"/>
                <w:sz w:val="18"/>
                <w:szCs w:val="18"/>
              </w:rPr>
              <w:t>Dr.Öğr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. Üyesi Tarkan KALAYCIOĞLU  </w:t>
            </w:r>
          </w:p>
          <w:p w:rsidR="00EA1C12" w:rsidRDefault="00EA1C12" w:rsidP="00EA1C12">
            <w:pPr>
              <w:pStyle w:val="AralkYok"/>
              <w:rPr>
                <w:rFonts w:cstheme="minorHAnsi"/>
                <w:b/>
                <w:sz w:val="18"/>
                <w:szCs w:val="18"/>
                <w:highlight w:val="yellow"/>
              </w:rPr>
            </w:pPr>
            <w:r>
              <w:rPr>
                <w:rFonts w:cstheme="minorHAnsi"/>
                <w:b/>
                <w:sz w:val="18"/>
                <w:szCs w:val="18"/>
              </w:rPr>
              <w:t xml:space="preserve">AMFİ      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EA1C12" w:rsidRDefault="00EA1C12" w:rsidP="00EA1C12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6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EA1C12" w:rsidRDefault="00EA1C12" w:rsidP="00EA1C12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40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EA1C12" w:rsidRDefault="00EA1C12" w:rsidP="00EA1C12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80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EA1C12" w:rsidRDefault="00EA1C12" w:rsidP="00EA1C12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EA1C12" w:rsidTr="00606798">
        <w:trPr>
          <w:trHeight w:val="682"/>
        </w:trPr>
        <w:tc>
          <w:tcPr>
            <w:tcW w:w="211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EA1C12" w:rsidRDefault="00EA1C12" w:rsidP="00EA1C12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2.10-12.40</w:t>
            </w: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</w:tcPr>
          <w:p w:rsidR="00EA1C12" w:rsidRDefault="00EA1C12" w:rsidP="00EA1C12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IAY 1003 ACİL SAĞLIK HİZMETLERİ I                                   </w:t>
            </w:r>
            <w:proofErr w:type="spellStart"/>
            <w:r>
              <w:rPr>
                <w:rFonts w:cstheme="minorHAnsi"/>
                <w:sz w:val="18"/>
                <w:szCs w:val="18"/>
              </w:rPr>
              <w:t>Dr.Öğr</w:t>
            </w:r>
            <w:proofErr w:type="spellEnd"/>
            <w:r>
              <w:rPr>
                <w:rFonts w:cstheme="minorHAnsi"/>
                <w:sz w:val="18"/>
                <w:szCs w:val="18"/>
              </w:rPr>
              <w:t>. Üyesi Tarkan KALAYCIOĞLU</w:t>
            </w:r>
          </w:p>
          <w:p w:rsidR="00EA1C12" w:rsidRDefault="00EA1C12" w:rsidP="00EA1C12">
            <w:pPr>
              <w:pStyle w:val="AralkYok"/>
              <w:rPr>
                <w:rFonts w:cstheme="minorHAnsi"/>
                <w:b/>
                <w:color w:val="000000"/>
                <w:sz w:val="18"/>
                <w:szCs w:val="18"/>
                <w:highlight w:val="yellow"/>
              </w:rPr>
            </w:pPr>
            <w:r>
              <w:rPr>
                <w:rFonts w:cstheme="minorHAnsi"/>
                <w:b/>
                <w:sz w:val="18"/>
                <w:szCs w:val="18"/>
              </w:rPr>
              <w:t xml:space="preserve">AMFİ           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EA1C12" w:rsidRDefault="00EA1C12" w:rsidP="00EA1C12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6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EA1C12" w:rsidRDefault="00EA1C12" w:rsidP="00EA1C12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40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EA1C12" w:rsidRDefault="00EA1C12" w:rsidP="00EA1C12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80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EA1C12" w:rsidRDefault="00EA1C12" w:rsidP="00EA1C12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EA1C12" w:rsidTr="00606798">
        <w:trPr>
          <w:trHeight w:val="281"/>
        </w:trPr>
        <w:tc>
          <w:tcPr>
            <w:tcW w:w="211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EA1C12" w:rsidRDefault="00EA1C12" w:rsidP="00EA1C12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2.40-13.30</w:t>
            </w:r>
          </w:p>
          <w:p w:rsidR="00EA1C12" w:rsidRDefault="00EA1C12" w:rsidP="00EA1C12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Öğle Arası</w:t>
            </w: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EA1C12" w:rsidRDefault="00EA1C12" w:rsidP="00EA1C12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EA1C12" w:rsidRDefault="00EA1C12" w:rsidP="00EA1C12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6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EA1C12" w:rsidRDefault="00EA1C12" w:rsidP="00EA1C12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40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EA1C12" w:rsidRDefault="00EA1C12" w:rsidP="00EA1C12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80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EA1C12" w:rsidRDefault="00EA1C12" w:rsidP="00EA1C12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EA1C12" w:rsidTr="00606798">
        <w:trPr>
          <w:trHeight w:val="401"/>
        </w:trPr>
        <w:tc>
          <w:tcPr>
            <w:tcW w:w="211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A1C12" w:rsidRDefault="00EA1C12" w:rsidP="00EA1C12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3.30-14.00</w:t>
            </w: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A1C12" w:rsidRDefault="00EA1C12" w:rsidP="00EA1C12">
            <w:pPr>
              <w:pStyle w:val="AralkYok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A1C12" w:rsidRDefault="00EA1C12" w:rsidP="00EA1C12">
            <w:pPr>
              <w:pStyle w:val="AralkYok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66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A1C12" w:rsidRDefault="00EA1C12" w:rsidP="00EA1C12">
            <w:pPr>
              <w:pStyle w:val="AralkYok"/>
            </w:pPr>
            <w:r>
              <w:rPr>
                <w:rFonts w:cstheme="minorHAnsi"/>
                <w:color w:val="000000"/>
                <w:sz w:val="18"/>
                <w:szCs w:val="18"/>
              </w:rPr>
              <w:t>ATA 1001 ATATÜRK İLKE ve İNKILAP TARİHİ I</w:t>
            </w:r>
          </w:p>
          <w:p w:rsidR="00EA1C12" w:rsidRDefault="00EA1C12" w:rsidP="00EA1C12">
            <w:pPr>
              <w:pStyle w:val="AralkYok"/>
            </w:pPr>
            <w:r>
              <w:rPr>
                <w:rFonts w:cstheme="minorHAnsi"/>
                <w:color w:val="000000"/>
                <w:sz w:val="18"/>
                <w:szCs w:val="18"/>
              </w:rPr>
              <w:t>UZEM</w:t>
            </w:r>
          </w:p>
        </w:tc>
        <w:tc>
          <w:tcPr>
            <w:tcW w:w="240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A1C12" w:rsidRDefault="00EA1C12" w:rsidP="00EA1C12">
            <w:pPr>
              <w:pStyle w:val="AralkYok"/>
            </w:pPr>
            <w:r>
              <w:rPr>
                <w:rFonts w:cstheme="minorHAnsi"/>
                <w:sz w:val="18"/>
                <w:szCs w:val="18"/>
              </w:rPr>
              <w:t xml:space="preserve">TDB 1001 TÜRK DİLİ-I </w:t>
            </w:r>
          </w:p>
          <w:p w:rsidR="00EA1C12" w:rsidRDefault="00EA1C12" w:rsidP="00EA1C12">
            <w:pPr>
              <w:pStyle w:val="AralkYok"/>
            </w:pPr>
            <w:r>
              <w:rPr>
                <w:rFonts w:cstheme="minorHAnsi"/>
                <w:sz w:val="18"/>
                <w:szCs w:val="18"/>
              </w:rPr>
              <w:t>UZEM</w:t>
            </w:r>
          </w:p>
        </w:tc>
        <w:tc>
          <w:tcPr>
            <w:tcW w:w="280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A1C12" w:rsidRDefault="00EA1C12" w:rsidP="00EA1C12">
            <w:pPr>
              <w:pStyle w:val="AralkYok"/>
            </w:pPr>
            <w:r>
              <w:rPr>
                <w:rFonts w:cstheme="minorHAnsi"/>
                <w:sz w:val="18"/>
                <w:szCs w:val="18"/>
              </w:rPr>
              <w:t xml:space="preserve">IAY 1007 FİZYOLOJİ </w:t>
            </w:r>
          </w:p>
          <w:p w:rsidR="00EA1C12" w:rsidRDefault="00EA1C12" w:rsidP="00EA1C12">
            <w:pPr>
              <w:pStyle w:val="AralkYok"/>
            </w:pPr>
            <w:proofErr w:type="spellStart"/>
            <w:r>
              <w:rPr>
                <w:rFonts w:cstheme="minorHAnsi"/>
                <w:sz w:val="18"/>
                <w:szCs w:val="18"/>
              </w:rPr>
              <w:t>Zeydin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ACAR</w:t>
            </w:r>
          </w:p>
          <w:p w:rsidR="00EA1C12" w:rsidRPr="00606798" w:rsidRDefault="00EA1C12" w:rsidP="00EA1C12">
            <w:pPr>
              <w:pStyle w:val="AralkYok"/>
            </w:pPr>
            <w:r>
              <w:rPr>
                <w:rFonts w:cstheme="minorHAnsi"/>
                <w:b/>
                <w:color w:val="000000"/>
                <w:sz w:val="18"/>
                <w:szCs w:val="18"/>
              </w:rPr>
              <w:t xml:space="preserve">Toplantı Salonu                                                                                                                 </w:t>
            </w:r>
          </w:p>
        </w:tc>
      </w:tr>
      <w:tr w:rsidR="00EA1C12" w:rsidTr="00606798">
        <w:trPr>
          <w:trHeight w:val="599"/>
        </w:trPr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A1C12" w:rsidRDefault="00EA1C12" w:rsidP="00EA1C12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4.20-14.50</w:t>
            </w:r>
          </w:p>
        </w:tc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A1C12" w:rsidRDefault="00EA1C12" w:rsidP="00EA1C12">
            <w:pPr>
              <w:pStyle w:val="AralkYok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A1C12" w:rsidRDefault="00EA1C12" w:rsidP="00EA1C12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A1C12" w:rsidRDefault="00EA1C12" w:rsidP="00EA1C12">
            <w:pPr>
              <w:pStyle w:val="AralkYok"/>
            </w:pPr>
            <w:r>
              <w:rPr>
                <w:rFonts w:cstheme="minorHAnsi"/>
                <w:color w:val="000000"/>
                <w:sz w:val="18"/>
                <w:szCs w:val="18"/>
              </w:rPr>
              <w:t>ATA 1001 ATATÜRK İLKE ve İNKILAP TARİHİ I</w:t>
            </w:r>
          </w:p>
          <w:p w:rsidR="00EA1C12" w:rsidRDefault="00EA1C12" w:rsidP="00EA1C12">
            <w:pPr>
              <w:pStyle w:val="AralkYok"/>
            </w:pPr>
            <w:r>
              <w:rPr>
                <w:rFonts w:cstheme="minorHAnsi"/>
                <w:color w:val="000000"/>
                <w:sz w:val="18"/>
                <w:szCs w:val="18"/>
              </w:rPr>
              <w:t>UZEM</w:t>
            </w:r>
          </w:p>
        </w:tc>
        <w:tc>
          <w:tcPr>
            <w:tcW w:w="2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A1C12" w:rsidRDefault="00EA1C12" w:rsidP="00EA1C12">
            <w:pPr>
              <w:pStyle w:val="AralkYok"/>
            </w:pPr>
            <w:r>
              <w:rPr>
                <w:rFonts w:cstheme="minorHAnsi"/>
                <w:sz w:val="18"/>
                <w:szCs w:val="18"/>
              </w:rPr>
              <w:t xml:space="preserve">TDB 1001 TÜRK DİLİ-I </w:t>
            </w:r>
          </w:p>
          <w:p w:rsidR="00EA1C12" w:rsidRDefault="00EA1C12" w:rsidP="00EA1C12">
            <w:pPr>
              <w:pStyle w:val="AralkYok"/>
            </w:pPr>
            <w:r>
              <w:rPr>
                <w:rFonts w:cstheme="minorHAnsi"/>
                <w:sz w:val="18"/>
                <w:szCs w:val="18"/>
              </w:rPr>
              <w:t>UZEM</w:t>
            </w:r>
          </w:p>
        </w:tc>
        <w:tc>
          <w:tcPr>
            <w:tcW w:w="2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A1C12" w:rsidRDefault="00EA1C12" w:rsidP="00EA1C12">
            <w:pPr>
              <w:pStyle w:val="AralkYok"/>
            </w:pPr>
            <w:r>
              <w:rPr>
                <w:rFonts w:cstheme="minorHAnsi"/>
                <w:sz w:val="18"/>
                <w:szCs w:val="18"/>
              </w:rPr>
              <w:t>IAY 1007 FİZYOLOJİ</w:t>
            </w:r>
          </w:p>
          <w:p w:rsidR="00EA1C12" w:rsidRDefault="00EA1C12" w:rsidP="00EA1C12">
            <w:pPr>
              <w:pStyle w:val="AralkYok"/>
            </w:pPr>
            <w:proofErr w:type="spellStart"/>
            <w:r>
              <w:rPr>
                <w:rFonts w:cstheme="minorHAnsi"/>
                <w:sz w:val="18"/>
                <w:szCs w:val="18"/>
              </w:rPr>
              <w:t>Zeydin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ACAR  </w:t>
            </w:r>
          </w:p>
          <w:p w:rsidR="00EA1C12" w:rsidRDefault="00EA1C12" w:rsidP="00EA1C12">
            <w:pPr>
              <w:pStyle w:val="AralkYok"/>
            </w:pPr>
            <w:r>
              <w:rPr>
                <w:rFonts w:cstheme="minorHAnsi"/>
                <w:b/>
                <w:color w:val="000000"/>
                <w:sz w:val="18"/>
                <w:szCs w:val="18"/>
              </w:rPr>
              <w:t xml:space="preserve">Toplantı Salonu                                                                                                                 </w:t>
            </w:r>
          </w:p>
        </w:tc>
      </w:tr>
      <w:tr w:rsidR="00EA1C12" w:rsidTr="00606798">
        <w:trPr>
          <w:trHeight w:val="335"/>
        </w:trPr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A1C12" w:rsidRDefault="00EA1C12" w:rsidP="00EA1C12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5.10-15.40</w:t>
            </w:r>
          </w:p>
        </w:tc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A1C12" w:rsidRDefault="00EA1C12" w:rsidP="00EA1C12">
            <w:pPr>
              <w:pStyle w:val="AralkYok"/>
            </w:pP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A1C12" w:rsidRDefault="00EA1C12" w:rsidP="00EA1C12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A1C12" w:rsidRDefault="00EA1C12" w:rsidP="00EA1C12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A1C12" w:rsidRDefault="00EA1C12" w:rsidP="00EA1C12">
            <w:pPr>
              <w:pStyle w:val="AralkYok"/>
              <w:rPr>
                <w:rFonts w:cstheme="minorHAnsi"/>
                <w:color w:val="FF0000"/>
                <w:sz w:val="18"/>
                <w:szCs w:val="18"/>
              </w:rPr>
            </w:pPr>
          </w:p>
        </w:tc>
        <w:tc>
          <w:tcPr>
            <w:tcW w:w="2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EA1C12" w:rsidRDefault="00EA1C12" w:rsidP="00EA1C12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</w:tbl>
    <w:p w:rsidR="0094636A" w:rsidRDefault="0094636A">
      <w:pPr>
        <w:spacing w:line="240" w:lineRule="auto"/>
        <w:rPr>
          <w:rFonts w:cstheme="minorHAnsi"/>
          <w:sz w:val="18"/>
          <w:szCs w:val="18"/>
        </w:rPr>
      </w:pPr>
    </w:p>
    <w:p w:rsidR="0094636A" w:rsidRDefault="0094636A">
      <w:pPr>
        <w:spacing w:line="240" w:lineRule="auto"/>
        <w:rPr>
          <w:rFonts w:cstheme="minorHAnsi"/>
          <w:sz w:val="18"/>
          <w:szCs w:val="18"/>
        </w:rPr>
      </w:pPr>
    </w:p>
    <w:p w:rsidR="00606798" w:rsidRDefault="00606798">
      <w:pPr>
        <w:spacing w:line="240" w:lineRule="auto"/>
        <w:rPr>
          <w:rFonts w:cstheme="minorHAnsi"/>
          <w:sz w:val="18"/>
          <w:szCs w:val="18"/>
        </w:rPr>
      </w:pPr>
    </w:p>
    <w:p w:rsidR="00606798" w:rsidRDefault="00606798">
      <w:pPr>
        <w:spacing w:line="240" w:lineRule="auto"/>
        <w:rPr>
          <w:rFonts w:cstheme="minorHAnsi"/>
          <w:sz w:val="18"/>
          <w:szCs w:val="18"/>
        </w:rPr>
      </w:pPr>
    </w:p>
    <w:p w:rsidR="0094636A" w:rsidRDefault="0094636A">
      <w:pPr>
        <w:spacing w:line="240" w:lineRule="auto"/>
        <w:rPr>
          <w:rFonts w:cstheme="minorHAnsi"/>
          <w:sz w:val="18"/>
          <w:szCs w:val="18"/>
        </w:rPr>
      </w:pPr>
    </w:p>
    <w:p w:rsidR="0094636A" w:rsidRDefault="00224EA1">
      <w:pPr>
        <w:spacing w:after="0" w:line="240" w:lineRule="auto"/>
        <w:jc w:val="center"/>
        <w:rPr>
          <w:rFonts w:eastAsia="Calibri" w:cstheme="minorHAnsi"/>
          <w:b/>
          <w:sz w:val="18"/>
          <w:szCs w:val="18"/>
        </w:rPr>
      </w:pPr>
      <w:r>
        <w:rPr>
          <w:rFonts w:eastAsia="Calibri" w:cstheme="minorHAnsi"/>
          <w:b/>
          <w:sz w:val="18"/>
          <w:szCs w:val="18"/>
        </w:rPr>
        <w:lastRenderedPageBreak/>
        <w:t>AVRASYA ÜNİVERSİTESİ</w:t>
      </w:r>
    </w:p>
    <w:p w:rsidR="0094636A" w:rsidRDefault="00224EA1">
      <w:pPr>
        <w:spacing w:after="0" w:line="240" w:lineRule="auto"/>
        <w:jc w:val="center"/>
        <w:rPr>
          <w:rFonts w:eastAsia="Calibri" w:cstheme="minorHAnsi"/>
          <w:b/>
          <w:sz w:val="18"/>
          <w:szCs w:val="18"/>
        </w:rPr>
      </w:pPr>
      <w:r>
        <w:rPr>
          <w:rFonts w:eastAsia="Calibri" w:cstheme="minorHAnsi"/>
          <w:b/>
          <w:sz w:val="18"/>
          <w:szCs w:val="18"/>
        </w:rPr>
        <w:t>İLK ve ACİL YARDIM 2021-2022 GÜZ DÖNEMİ DERS PROGRAMI</w:t>
      </w:r>
    </w:p>
    <w:p w:rsidR="0094636A" w:rsidRDefault="0094636A">
      <w:pPr>
        <w:spacing w:after="0" w:line="240" w:lineRule="auto"/>
        <w:jc w:val="center"/>
        <w:rPr>
          <w:rFonts w:eastAsia="Calibri" w:cstheme="minorHAnsi"/>
          <w:b/>
          <w:sz w:val="18"/>
          <w:szCs w:val="18"/>
        </w:rPr>
      </w:pPr>
    </w:p>
    <w:tbl>
      <w:tblPr>
        <w:tblW w:w="15684" w:type="dxa"/>
        <w:tblLook w:val="04A0" w:firstRow="1" w:lastRow="0" w:firstColumn="1" w:lastColumn="0" w:noHBand="0" w:noVBand="1"/>
      </w:tblPr>
      <w:tblGrid>
        <w:gridCol w:w="2115"/>
        <w:gridCol w:w="2834"/>
        <w:gridCol w:w="2548"/>
        <w:gridCol w:w="2548"/>
        <w:gridCol w:w="2547"/>
        <w:gridCol w:w="3092"/>
      </w:tblGrid>
      <w:tr w:rsidR="0094636A">
        <w:trPr>
          <w:trHeight w:val="352"/>
        </w:trPr>
        <w:tc>
          <w:tcPr>
            <w:tcW w:w="21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noProof/>
                <w:sz w:val="18"/>
                <w:szCs w:val="18"/>
                <w:lang w:eastAsia="tr-TR"/>
              </w:rPr>
              <w:drawing>
                <wp:anchor distT="0" distB="14605" distL="114300" distR="115570" simplePos="0" relativeHeight="4" behindDoc="0" locked="0" layoutInCell="1" allowOverlap="1">
                  <wp:simplePos x="0" y="0"/>
                  <wp:positionH relativeFrom="column">
                    <wp:posOffset>120650</wp:posOffset>
                  </wp:positionH>
                  <wp:positionV relativeFrom="paragraph">
                    <wp:posOffset>1270</wp:posOffset>
                  </wp:positionV>
                  <wp:extent cx="637540" cy="626745"/>
                  <wp:effectExtent l="0" t="0" r="0" b="0"/>
                  <wp:wrapTight wrapText="bothSides">
                    <wp:wrapPolygon edited="0">
                      <wp:start x="5396" y="0"/>
                      <wp:lineTo x="-522" y="3802"/>
                      <wp:lineTo x="-522" y="16636"/>
                      <wp:lineTo x="4746" y="20476"/>
                      <wp:lineTo x="15305" y="20476"/>
                      <wp:lineTo x="20602" y="17262"/>
                      <wp:lineTo x="20602" y="2531"/>
                      <wp:lineTo x="14664" y="0"/>
                      <wp:lineTo x="5396" y="0"/>
                    </wp:wrapPolygon>
                  </wp:wrapTight>
                  <wp:docPr id="2" name="Görüntü1" descr="https://upload.wikimedia.org/wikipedia/tr/d/d8/Avrasya_%C3%9Cniversitesi_logosu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örüntü1" descr="https://upload.wikimedia.org/wikipedia/tr/d/d8/Avrasya_%C3%9Cniversitesi_logosu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7540" cy="626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3569" w:type="dxa"/>
            <w:gridSpan w:val="5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İLK ve ACİL YARDIM 1. SINIF (ikinci öğretim)</w:t>
            </w:r>
          </w:p>
        </w:tc>
      </w:tr>
      <w:tr w:rsidR="0094636A">
        <w:trPr>
          <w:trHeight w:val="327"/>
        </w:trPr>
        <w:tc>
          <w:tcPr>
            <w:tcW w:w="2114" w:type="dxa"/>
            <w:vMerge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94636A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</w:p>
        </w:tc>
        <w:tc>
          <w:tcPr>
            <w:tcW w:w="2834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PAZARTESİ</w:t>
            </w:r>
          </w:p>
        </w:tc>
        <w:tc>
          <w:tcPr>
            <w:tcW w:w="2548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SALI</w:t>
            </w:r>
          </w:p>
        </w:tc>
        <w:tc>
          <w:tcPr>
            <w:tcW w:w="2548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ÇARŞAMBA</w:t>
            </w:r>
          </w:p>
        </w:tc>
        <w:tc>
          <w:tcPr>
            <w:tcW w:w="2547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PERŞEMBE</w:t>
            </w:r>
          </w:p>
        </w:tc>
        <w:tc>
          <w:tcPr>
            <w:tcW w:w="3092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CUMA</w:t>
            </w:r>
          </w:p>
        </w:tc>
      </w:tr>
      <w:tr w:rsidR="0094636A">
        <w:trPr>
          <w:trHeight w:val="226"/>
        </w:trPr>
        <w:tc>
          <w:tcPr>
            <w:tcW w:w="2114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08.00-08.30</w:t>
            </w:r>
          </w:p>
        </w:tc>
        <w:tc>
          <w:tcPr>
            <w:tcW w:w="2834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8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8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7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092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94636A">
        <w:trPr>
          <w:trHeight w:val="275"/>
        </w:trPr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08.50-09.20</w:t>
            </w: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94636A">
        <w:trPr>
          <w:trHeight w:val="304"/>
        </w:trPr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09.40-10.10</w:t>
            </w: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94636A" w:rsidTr="00606798">
        <w:trPr>
          <w:trHeight w:val="267"/>
        </w:trPr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0.30-11.00</w:t>
            </w: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54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09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94636A" w:rsidTr="00606798">
        <w:trPr>
          <w:trHeight w:val="267"/>
        </w:trPr>
        <w:tc>
          <w:tcPr>
            <w:tcW w:w="211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1.20-11.50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94636A" w:rsidTr="00606798">
        <w:trPr>
          <w:trHeight w:val="267"/>
        </w:trPr>
        <w:tc>
          <w:tcPr>
            <w:tcW w:w="211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2.10-12.40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94636A" w:rsidTr="00606798">
        <w:trPr>
          <w:trHeight w:val="267"/>
        </w:trPr>
        <w:tc>
          <w:tcPr>
            <w:tcW w:w="211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 xml:space="preserve">12.40-13.30 </w:t>
            </w:r>
          </w:p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Öğle arası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94636A" w:rsidTr="00606798">
        <w:trPr>
          <w:trHeight w:val="350"/>
        </w:trPr>
        <w:tc>
          <w:tcPr>
            <w:tcW w:w="211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3.30-14.00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94636A">
        <w:trPr>
          <w:trHeight w:val="425"/>
        </w:trPr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4.20-14.50</w:t>
            </w: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94636A">
        <w:trPr>
          <w:trHeight w:val="954"/>
        </w:trPr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5.10-15.40</w:t>
            </w: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224EA1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ATA 1001 ATATÜRK İLKE ve İNKILAP TARİHİ I</w:t>
            </w:r>
          </w:p>
          <w:p w:rsidR="0094636A" w:rsidRDefault="00224EA1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UZEM</w:t>
            </w:r>
          </w:p>
        </w:tc>
        <w:tc>
          <w:tcPr>
            <w:tcW w:w="2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2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224EA1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IAY 1001 ACİL HASTA BAKIMI I  </w:t>
            </w:r>
          </w:p>
          <w:p w:rsidR="0094636A" w:rsidRDefault="00224EA1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>
              <w:rPr>
                <w:rFonts w:cstheme="minorHAnsi"/>
                <w:color w:val="000000"/>
                <w:sz w:val="18"/>
                <w:szCs w:val="18"/>
              </w:rPr>
              <w:t>Öğr</w:t>
            </w:r>
            <w:proofErr w:type="spellEnd"/>
            <w:r>
              <w:rPr>
                <w:rFonts w:cstheme="minorHAnsi"/>
                <w:color w:val="000000"/>
                <w:sz w:val="18"/>
                <w:szCs w:val="18"/>
              </w:rPr>
              <w:t xml:space="preserve">. Gör. Muazzez KARADENİZ TÜFEKCİ                                                             </w:t>
            </w:r>
          </w:p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color w:val="000000"/>
                <w:sz w:val="18"/>
                <w:szCs w:val="18"/>
              </w:rPr>
              <w:t xml:space="preserve">Toplantı Salonu                                                                                                                 </w:t>
            </w: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224EA1">
            <w:pPr>
              <w:pStyle w:val="AralkYok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AY 1009 İŞ SAĞLIĞI ve GÜVENLİĞİ- UZEM</w:t>
            </w:r>
          </w:p>
        </w:tc>
        <w:tc>
          <w:tcPr>
            <w:tcW w:w="3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IAY 1003 ACİL SAĞLIK HİZMETLERİ I                              </w:t>
            </w:r>
            <w:proofErr w:type="spellStart"/>
            <w:r>
              <w:rPr>
                <w:rFonts w:cstheme="minorHAnsi"/>
                <w:sz w:val="18"/>
                <w:szCs w:val="18"/>
              </w:rPr>
              <w:t>Dr.Öğr</w:t>
            </w:r>
            <w:proofErr w:type="spellEnd"/>
            <w:r>
              <w:rPr>
                <w:rFonts w:cstheme="minorHAnsi"/>
                <w:sz w:val="18"/>
                <w:szCs w:val="18"/>
              </w:rPr>
              <w:t>. Üyesi Tarkan KALAYCIOĞLU</w:t>
            </w:r>
          </w:p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  <w:highlight w:val="yellow"/>
              </w:rPr>
            </w:pPr>
            <w:r>
              <w:rPr>
                <w:rFonts w:cstheme="minorHAnsi"/>
                <w:sz w:val="18"/>
                <w:szCs w:val="18"/>
              </w:rPr>
              <w:t xml:space="preserve">   </w:t>
            </w:r>
            <w:r>
              <w:rPr>
                <w:rFonts w:cstheme="minorHAnsi"/>
                <w:b/>
                <w:color w:val="000000"/>
                <w:sz w:val="18"/>
                <w:szCs w:val="18"/>
              </w:rPr>
              <w:t xml:space="preserve">Toplantı Salonu                                                                                                                 </w:t>
            </w:r>
            <w:r>
              <w:rPr>
                <w:rFonts w:cstheme="minorHAnsi"/>
                <w:sz w:val="18"/>
                <w:szCs w:val="18"/>
              </w:rPr>
              <w:t xml:space="preserve">    </w:t>
            </w:r>
          </w:p>
        </w:tc>
      </w:tr>
      <w:tr w:rsidR="0094636A">
        <w:trPr>
          <w:trHeight w:val="1111"/>
        </w:trPr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6.00-16.30</w:t>
            </w: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224EA1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ATA 1001 ATATÜRK İLKE ve İNKILAP TARİHİ I</w:t>
            </w:r>
          </w:p>
          <w:p w:rsidR="0094636A" w:rsidRDefault="00224EA1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UZEM</w:t>
            </w:r>
            <w:r w:rsidR="001E7D9A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2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224EA1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IAY 1001 ACİL HASTA BAKIMI I  </w:t>
            </w:r>
          </w:p>
          <w:p w:rsidR="0094636A" w:rsidRDefault="00224EA1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>
              <w:rPr>
                <w:rFonts w:cstheme="minorHAnsi"/>
                <w:color w:val="000000"/>
                <w:sz w:val="18"/>
                <w:szCs w:val="18"/>
              </w:rPr>
              <w:t>Öğr</w:t>
            </w:r>
            <w:proofErr w:type="spellEnd"/>
            <w:r>
              <w:rPr>
                <w:rFonts w:cstheme="minorHAnsi"/>
                <w:color w:val="000000"/>
                <w:sz w:val="18"/>
                <w:szCs w:val="18"/>
              </w:rPr>
              <w:t xml:space="preserve">. Gör. Muazzez KARADENİZ TÜFEKCİ                                                             </w:t>
            </w:r>
          </w:p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color w:val="000000"/>
                <w:sz w:val="18"/>
                <w:szCs w:val="18"/>
              </w:rPr>
              <w:t xml:space="preserve">Toplantı Salonu                                                                                                                 </w:t>
            </w: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224EA1">
            <w:pPr>
              <w:pStyle w:val="AralkYok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AY 1009 İŞ SAĞLIĞI ve GÜVENLİĞİ- UZEM</w:t>
            </w:r>
          </w:p>
        </w:tc>
        <w:tc>
          <w:tcPr>
            <w:tcW w:w="3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IAY 1003 ACİL SAĞLIK HİZMETLERİ I                                   </w:t>
            </w:r>
            <w:proofErr w:type="spellStart"/>
            <w:r>
              <w:rPr>
                <w:rFonts w:cstheme="minorHAnsi"/>
                <w:sz w:val="18"/>
                <w:szCs w:val="18"/>
              </w:rPr>
              <w:t>Dr.Öğr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. Üyesi Tarkan KALAYCIOĞLU  </w:t>
            </w:r>
          </w:p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  <w:highlight w:val="yellow"/>
              </w:rPr>
            </w:pPr>
            <w:r>
              <w:rPr>
                <w:rFonts w:cstheme="minorHAnsi"/>
                <w:b/>
                <w:color w:val="000000"/>
                <w:sz w:val="18"/>
                <w:szCs w:val="18"/>
              </w:rPr>
              <w:t xml:space="preserve">Toplantı Salonu                                                                                                                 </w:t>
            </w:r>
            <w:r>
              <w:rPr>
                <w:rFonts w:cstheme="minorHAnsi"/>
                <w:sz w:val="18"/>
                <w:szCs w:val="18"/>
              </w:rPr>
              <w:t xml:space="preserve">     </w:t>
            </w:r>
          </w:p>
        </w:tc>
      </w:tr>
      <w:tr w:rsidR="0094636A">
        <w:trPr>
          <w:trHeight w:val="844"/>
        </w:trPr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6.50-17.20</w:t>
            </w: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224EA1">
            <w:pPr>
              <w:pStyle w:val="AralkYok"/>
            </w:pPr>
            <w:r>
              <w:rPr>
                <w:rFonts w:cstheme="minorHAnsi"/>
                <w:sz w:val="18"/>
                <w:szCs w:val="18"/>
              </w:rPr>
              <w:t>IAY 1005 ANATOMİ</w:t>
            </w:r>
          </w:p>
          <w:p w:rsidR="0094636A" w:rsidRDefault="00224EA1">
            <w:pPr>
              <w:pStyle w:val="AralkYok"/>
            </w:pPr>
            <w:proofErr w:type="spellStart"/>
            <w:r>
              <w:rPr>
                <w:rFonts w:cstheme="minorHAnsi"/>
                <w:sz w:val="18"/>
                <w:szCs w:val="18"/>
              </w:rPr>
              <w:t>Öğr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. Gör. </w:t>
            </w:r>
            <w:proofErr w:type="spellStart"/>
            <w:r>
              <w:rPr>
                <w:rFonts w:cstheme="minorHAnsi"/>
                <w:sz w:val="18"/>
                <w:szCs w:val="18"/>
              </w:rPr>
              <w:t>Abdurrahim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theme="minorHAnsi"/>
                <w:sz w:val="18"/>
                <w:szCs w:val="18"/>
              </w:rPr>
              <w:t>Canbaloğlu</w:t>
            </w:r>
            <w:proofErr w:type="spellEnd"/>
          </w:p>
          <w:p w:rsidR="0094636A" w:rsidRDefault="00C74A1C">
            <w:pPr>
              <w:pStyle w:val="AralkYok"/>
            </w:pPr>
            <w:r>
              <w:rPr>
                <w:rFonts w:cstheme="minorHAnsi"/>
                <w:b/>
                <w:sz w:val="18"/>
                <w:szCs w:val="18"/>
              </w:rPr>
              <w:t>D-106</w:t>
            </w:r>
            <w:r w:rsidR="00224EA1">
              <w:rPr>
                <w:rFonts w:cstheme="minorHAnsi"/>
                <w:b/>
                <w:sz w:val="18"/>
                <w:szCs w:val="18"/>
              </w:rPr>
              <w:t xml:space="preserve">                                                                                                         </w:t>
            </w:r>
          </w:p>
        </w:tc>
        <w:tc>
          <w:tcPr>
            <w:tcW w:w="2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224EA1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YDB 1001 İNGİLİZCE I </w:t>
            </w:r>
          </w:p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UZEM</w:t>
            </w:r>
          </w:p>
        </w:tc>
        <w:tc>
          <w:tcPr>
            <w:tcW w:w="2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224EA1">
            <w:pPr>
              <w:pStyle w:val="AralkYok"/>
            </w:pPr>
            <w:r>
              <w:rPr>
                <w:rFonts w:cstheme="minorHAnsi"/>
                <w:sz w:val="18"/>
                <w:szCs w:val="18"/>
              </w:rPr>
              <w:t xml:space="preserve">TDB 1001 TÜRK DİLİ-I </w:t>
            </w:r>
          </w:p>
          <w:p w:rsidR="0094636A" w:rsidRDefault="00224EA1">
            <w:pPr>
              <w:pStyle w:val="AralkYok"/>
            </w:pPr>
            <w:r>
              <w:rPr>
                <w:rFonts w:cstheme="minorHAnsi"/>
                <w:sz w:val="18"/>
                <w:szCs w:val="18"/>
              </w:rPr>
              <w:t>UZEM</w:t>
            </w: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224EA1">
            <w:pPr>
              <w:pStyle w:val="AralkYok"/>
            </w:pPr>
            <w:r>
              <w:rPr>
                <w:rFonts w:cstheme="minorHAnsi"/>
                <w:sz w:val="18"/>
                <w:szCs w:val="18"/>
              </w:rPr>
              <w:t xml:space="preserve">IAY 1007 FİZYOLOJİ </w:t>
            </w:r>
          </w:p>
          <w:p w:rsidR="0094636A" w:rsidRDefault="00224EA1">
            <w:pPr>
              <w:pStyle w:val="AralkYok"/>
            </w:pPr>
            <w:proofErr w:type="spellStart"/>
            <w:r>
              <w:rPr>
                <w:rFonts w:cstheme="minorHAnsi"/>
                <w:sz w:val="18"/>
                <w:szCs w:val="18"/>
              </w:rPr>
              <w:t>Zeydin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ACAR</w:t>
            </w:r>
          </w:p>
          <w:p w:rsidR="0094636A" w:rsidRDefault="00224EA1">
            <w:pPr>
              <w:pStyle w:val="AralkYok"/>
            </w:pPr>
            <w:r>
              <w:rPr>
                <w:rFonts w:cstheme="minorHAnsi"/>
                <w:b/>
                <w:color w:val="000000"/>
                <w:sz w:val="18"/>
                <w:szCs w:val="18"/>
              </w:rPr>
              <w:t xml:space="preserve">Toplantı Salonu                                                                                                                 </w:t>
            </w:r>
          </w:p>
          <w:p w:rsidR="0094636A" w:rsidRDefault="0094636A">
            <w:pPr>
              <w:pStyle w:val="AralkYok"/>
            </w:pPr>
            <w:bookmarkStart w:id="1" w:name="_GoBack1"/>
            <w:bookmarkEnd w:id="1"/>
          </w:p>
        </w:tc>
      </w:tr>
      <w:tr w:rsidR="0094636A">
        <w:trPr>
          <w:trHeight w:val="844"/>
        </w:trPr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7.40-18.10</w:t>
            </w: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224EA1">
            <w:pPr>
              <w:pStyle w:val="AralkYok"/>
            </w:pPr>
            <w:r>
              <w:rPr>
                <w:rFonts w:cstheme="minorHAnsi"/>
                <w:sz w:val="18"/>
                <w:szCs w:val="18"/>
              </w:rPr>
              <w:t>IAY 1005 ANATOMİ</w:t>
            </w:r>
          </w:p>
          <w:p w:rsidR="0094636A" w:rsidRDefault="00224EA1">
            <w:pPr>
              <w:pStyle w:val="AralkYok"/>
            </w:pPr>
            <w:proofErr w:type="spellStart"/>
            <w:r>
              <w:rPr>
                <w:rFonts w:cstheme="minorHAnsi"/>
                <w:sz w:val="18"/>
                <w:szCs w:val="18"/>
              </w:rPr>
              <w:t>Öğr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. Gör. </w:t>
            </w:r>
            <w:proofErr w:type="spellStart"/>
            <w:r>
              <w:rPr>
                <w:rFonts w:cstheme="minorHAnsi"/>
                <w:sz w:val="18"/>
                <w:szCs w:val="18"/>
              </w:rPr>
              <w:t>Abdurrahim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theme="minorHAnsi"/>
                <w:sz w:val="18"/>
                <w:szCs w:val="18"/>
              </w:rPr>
              <w:t>Canbaloğlu</w:t>
            </w:r>
            <w:proofErr w:type="spellEnd"/>
          </w:p>
          <w:p w:rsidR="0094636A" w:rsidRDefault="00C74A1C">
            <w:pPr>
              <w:pStyle w:val="AralkYok"/>
            </w:pPr>
            <w:r>
              <w:rPr>
                <w:rFonts w:cstheme="minorHAnsi"/>
                <w:b/>
                <w:color w:val="000000"/>
                <w:sz w:val="18"/>
                <w:szCs w:val="18"/>
              </w:rPr>
              <w:t>D-106</w:t>
            </w:r>
            <w:r w:rsidR="00224EA1">
              <w:rPr>
                <w:rFonts w:cstheme="minorHAnsi"/>
                <w:b/>
                <w:color w:val="000000"/>
                <w:sz w:val="18"/>
                <w:szCs w:val="18"/>
              </w:rPr>
              <w:t xml:space="preserve">                                                                                                               </w:t>
            </w:r>
          </w:p>
        </w:tc>
        <w:tc>
          <w:tcPr>
            <w:tcW w:w="2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224EA1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YDB 1001 İNGİLİZCE I </w:t>
            </w:r>
          </w:p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UZEM</w:t>
            </w:r>
          </w:p>
        </w:tc>
        <w:tc>
          <w:tcPr>
            <w:tcW w:w="2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224EA1">
            <w:pPr>
              <w:pStyle w:val="AralkYok"/>
            </w:pPr>
            <w:r>
              <w:rPr>
                <w:rFonts w:cstheme="minorHAnsi"/>
                <w:sz w:val="18"/>
                <w:szCs w:val="18"/>
              </w:rPr>
              <w:t xml:space="preserve">TDB 1001 TÜRK DİLİ-I </w:t>
            </w:r>
          </w:p>
          <w:p w:rsidR="0094636A" w:rsidRDefault="00224EA1">
            <w:pPr>
              <w:pStyle w:val="AralkYok"/>
            </w:pPr>
            <w:r>
              <w:rPr>
                <w:rFonts w:cstheme="minorHAnsi"/>
                <w:sz w:val="18"/>
                <w:szCs w:val="18"/>
              </w:rPr>
              <w:t>UZEM</w:t>
            </w: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224EA1">
            <w:pPr>
              <w:pStyle w:val="AralkYok"/>
            </w:pPr>
            <w:r>
              <w:rPr>
                <w:rFonts w:cstheme="minorHAnsi"/>
                <w:sz w:val="18"/>
                <w:szCs w:val="18"/>
              </w:rPr>
              <w:t>IAY 1007 FİZYOLOJİ</w:t>
            </w:r>
          </w:p>
          <w:p w:rsidR="0094636A" w:rsidRDefault="00224EA1">
            <w:pPr>
              <w:pStyle w:val="AralkYok"/>
            </w:pPr>
            <w:proofErr w:type="spellStart"/>
            <w:r>
              <w:rPr>
                <w:rFonts w:cstheme="minorHAnsi"/>
                <w:sz w:val="18"/>
                <w:szCs w:val="18"/>
              </w:rPr>
              <w:t>Zeydin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ACAR  </w:t>
            </w:r>
          </w:p>
          <w:p w:rsidR="0094636A" w:rsidRDefault="00224EA1">
            <w:pPr>
              <w:pStyle w:val="AralkYok"/>
            </w:pPr>
            <w:r>
              <w:rPr>
                <w:rFonts w:cstheme="minorHAnsi"/>
                <w:b/>
                <w:color w:val="000000"/>
                <w:sz w:val="18"/>
                <w:szCs w:val="18"/>
              </w:rPr>
              <w:t xml:space="preserve">Toplantı Salonu                                                                                                                 </w:t>
            </w:r>
          </w:p>
        </w:tc>
      </w:tr>
    </w:tbl>
    <w:p w:rsidR="0094636A" w:rsidRDefault="0094636A">
      <w:pPr>
        <w:spacing w:line="240" w:lineRule="auto"/>
        <w:rPr>
          <w:rFonts w:cstheme="minorHAnsi"/>
          <w:sz w:val="18"/>
          <w:szCs w:val="18"/>
        </w:rPr>
      </w:pPr>
    </w:p>
    <w:p w:rsidR="0094636A" w:rsidRDefault="0094636A" w:rsidP="00F831FA">
      <w:pPr>
        <w:spacing w:after="0" w:line="240" w:lineRule="auto"/>
        <w:rPr>
          <w:rFonts w:cstheme="minorHAnsi"/>
          <w:sz w:val="18"/>
          <w:szCs w:val="18"/>
        </w:rPr>
      </w:pPr>
    </w:p>
    <w:p w:rsidR="00606798" w:rsidRDefault="00606798" w:rsidP="00F831FA">
      <w:pPr>
        <w:spacing w:after="0" w:line="240" w:lineRule="auto"/>
        <w:rPr>
          <w:rFonts w:cstheme="minorHAnsi"/>
          <w:sz w:val="18"/>
          <w:szCs w:val="18"/>
        </w:rPr>
      </w:pPr>
    </w:p>
    <w:p w:rsidR="00606798" w:rsidRDefault="00606798" w:rsidP="00F831FA">
      <w:pPr>
        <w:spacing w:after="0" w:line="240" w:lineRule="auto"/>
        <w:rPr>
          <w:rFonts w:cstheme="minorHAnsi"/>
          <w:sz w:val="18"/>
          <w:szCs w:val="18"/>
        </w:rPr>
      </w:pPr>
    </w:p>
    <w:p w:rsidR="00606798" w:rsidRDefault="00606798" w:rsidP="00F831FA">
      <w:pPr>
        <w:spacing w:after="0" w:line="240" w:lineRule="auto"/>
        <w:rPr>
          <w:rFonts w:cstheme="minorHAnsi"/>
          <w:sz w:val="18"/>
          <w:szCs w:val="18"/>
        </w:rPr>
      </w:pPr>
    </w:p>
    <w:p w:rsidR="00606798" w:rsidRDefault="00606798" w:rsidP="00F831FA">
      <w:pPr>
        <w:spacing w:after="0" w:line="240" w:lineRule="auto"/>
        <w:rPr>
          <w:rFonts w:cstheme="minorHAnsi"/>
          <w:sz w:val="18"/>
          <w:szCs w:val="18"/>
        </w:rPr>
      </w:pPr>
    </w:p>
    <w:p w:rsidR="00606798" w:rsidRDefault="00606798" w:rsidP="00F831FA">
      <w:pPr>
        <w:spacing w:after="0" w:line="240" w:lineRule="auto"/>
        <w:rPr>
          <w:rFonts w:cstheme="minorHAnsi"/>
          <w:sz w:val="18"/>
          <w:szCs w:val="18"/>
        </w:rPr>
      </w:pPr>
    </w:p>
    <w:p w:rsidR="00F831FA" w:rsidRDefault="00F831FA" w:rsidP="00F831FA">
      <w:pPr>
        <w:spacing w:after="0" w:line="240" w:lineRule="auto"/>
        <w:rPr>
          <w:rFonts w:eastAsia="Calibri" w:cstheme="minorHAnsi"/>
          <w:b/>
          <w:sz w:val="18"/>
          <w:szCs w:val="18"/>
        </w:rPr>
      </w:pPr>
    </w:p>
    <w:p w:rsidR="0094636A" w:rsidRDefault="0094636A">
      <w:pPr>
        <w:spacing w:after="0" w:line="240" w:lineRule="auto"/>
        <w:jc w:val="center"/>
        <w:rPr>
          <w:rFonts w:eastAsia="Calibri" w:cstheme="minorHAnsi"/>
          <w:b/>
          <w:sz w:val="18"/>
          <w:szCs w:val="18"/>
        </w:rPr>
      </w:pPr>
    </w:p>
    <w:p w:rsidR="0094636A" w:rsidRDefault="00224EA1">
      <w:pPr>
        <w:spacing w:after="0" w:line="240" w:lineRule="auto"/>
        <w:jc w:val="center"/>
        <w:rPr>
          <w:rFonts w:eastAsia="Calibri" w:cstheme="minorHAnsi"/>
          <w:b/>
          <w:sz w:val="18"/>
          <w:szCs w:val="18"/>
        </w:rPr>
      </w:pPr>
      <w:r>
        <w:rPr>
          <w:rFonts w:eastAsia="Calibri" w:cstheme="minorHAnsi"/>
          <w:b/>
          <w:sz w:val="18"/>
          <w:szCs w:val="18"/>
        </w:rPr>
        <w:t>AVRASYA ÜNİVERSİTESİ</w:t>
      </w:r>
    </w:p>
    <w:p w:rsidR="0094636A" w:rsidRDefault="00224EA1">
      <w:pPr>
        <w:spacing w:after="0" w:line="240" w:lineRule="auto"/>
        <w:jc w:val="center"/>
        <w:rPr>
          <w:rFonts w:eastAsia="Calibri" w:cstheme="minorHAnsi"/>
          <w:b/>
          <w:sz w:val="18"/>
          <w:szCs w:val="18"/>
        </w:rPr>
      </w:pPr>
      <w:r>
        <w:rPr>
          <w:rFonts w:eastAsia="Calibri" w:cstheme="minorHAnsi"/>
          <w:b/>
          <w:sz w:val="18"/>
          <w:szCs w:val="18"/>
        </w:rPr>
        <w:lastRenderedPageBreak/>
        <w:t>İLK ve ACİL YARDIM 2021-2022 GÜZ DÖNEMİ DERS PROGRAMI</w:t>
      </w:r>
    </w:p>
    <w:tbl>
      <w:tblPr>
        <w:tblW w:w="15506" w:type="dxa"/>
        <w:tblLook w:val="04A0" w:firstRow="1" w:lastRow="0" w:firstColumn="1" w:lastColumn="0" w:noHBand="0" w:noVBand="1"/>
      </w:tblPr>
      <w:tblGrid>
        <w:gridCol w:w="1950"/>
        <w:gridCol w:w="3082"/>
        <w:gridCol w:w="2863"/>
        <w:gridCol w:w="2575"/>
        <w:gridCol w:w="2610"/>
        <w:gridCol w:w="2426"/>
      </w:tblGrid>
      <w:tr w:rsidR="0094636A" w:rsidTr="00822D4F">
        <w:trPr>
          <w:trHeight w:val="352"/>
        </w:trPr>
        <w:tc>
          <w:tcPr>
            <w:tcW w:w="19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noProof/>
                <w:sz w:val="18"/>
                <w:szCs w:val="18"/>
                <w:lang w:eastAsia="tr-TR"/>
              </w:rPr>
              <w:drawing>
                <wp:anchor distT="0" distB="14605" distL="114300" distR="115570" simplePos="0" relativeHeight="3" behindDoc="0" locked="0" layoutInCell="1" allowOverlap="1">
                  <wp:simplePos x="0" y="0"/>
                  <wp:positionH relativeFrom="column">
                    <wp:posOffset>120650</wp:posOffset>
                  </wp:positionH>
                  <wp:positionV relativeFrom="paragraph">
                    <wp:posOffset>1270</wp:posOffset>
                  </wp:positionV>
                  <wp:extent cx="637540" cy="626745"/>
                  <wp:effectExtent l="0" t="0" r="0" b="0"/>
                  <wp:wrapTight wrapText="bothSides">
                    <wp:wrapPolygon edited="0">
                      <wp:start x="5396" y="0"/>
                      <wp:lineTo x="-522" y="3802"/>
                      <wp:lineTo x="-522" y="16636"/>
                      <wp:lineTo x="4746" y="20476"/>
                      <wp:lineTo x="15305" y="20476"/>
                      <wp:lineTo x="20602" y="17262"/>
                      <wp:lineTo x="20602" y="2531"/>
                      <wp:lineTo x="14664" y="0"/>
                      <wp:lineTo x="5396" y="0"/>
                    </wp:wrapPolygon>
                  </wp:wrapTight>
                  <wp:docPr id="3" name="Görüntü2" descr="https://upload.wikimedia.org/wikipedia/tr/d/d8/Avrasya_%C3%9Cniversitesi_logosu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örüntü2" descr="https://upload.wikimedia.org/wikipedia/tr/d/d8/Avrasya_%C3%9Cniversitesi_logosu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7540" cy="626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3556" w:type="dxa"/>
            <w:gridSpan w:val="5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İLK ve ACİL YARDIM 2. SINIF</w:t>
            </w:r>
          </w:p>
        </w:tc>
      </w:tr>
      <w:tr w:rsidR="0094636A" w:rsidTr="00822D4F">
        <w:trPr>
          <w:trHeight w:val="327"/>
        </w:trPr>
        <w:tc>
          <w:tcPr>
            <w:tcW w:w="1950" w:type="dxa"/>
            <w:vMerge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94636A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</w:p>
        </w:tc>
        <w:tc>
          <w:tcPr>
            <w:tcW w:w="3082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PAZARTESİ</w:t>
            </w:r>
          </w:p>
        </w:tc>
        <w:tc>
          <w:tcPr>
            <w:tcW w:w="2863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SALI</w:t>
            </w:r>
          </w:p>
        </w:tc>
        <w:tc>
          <w:tcPr>
            <w:tcW w:w="2575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ÇARŞAMBA</w:t>
            </w:r>
          </w:p>
        </w:tc>
        <w:tc>
          <w:tcPr>
            <w:tcW w:w="2610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PERŞEMBE</w:t>
            </w:r>
          </w:p>
        </w:tc>
        <w:tc>
          <w:tcPr>
            <w:tcW w:w="2426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CUMA</w:t>
            </w:r>
          </w:p>
        </w:tc>
      </w:tr>
      <w:tr w:rsidR="00822D4F" w:rsidTr="00822D4F">
        <w:trPr>
          <w:trHeight w:val="226"/>
        </w:trPr>
        <w:tc>
          <w:tcPr>
            <w:tcW w:w="1950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22D4F" w:rsidRDefault="00822D4F" w:rsidP="00822D4F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08.00-08.30</w:t>
            </w:r>
          </w:p>
        </w:tc>
        <w:tc>
          <w:tcPr>
            <w:tcW w:w="3082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863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75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26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IAY SEC </w:t>
            </w:r>
            <w:proofErr w:type="gramStart"/>
            <w:r>
              <w:rPr>
                <w:rFonts w:cstheme="minorHAnsi"/>
                <w:color w:val="000000" w:themeColor="text1"/>
                <w:sz w:val="18"/>
                <w:szCs w:val="18"/>
              </w:rPr>
              <w:t>2051  MESLEKİ</w:t>
            </w:r>
            <w:proofErr w:type="gramEnd"/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UYGULAMA I  </w:t>
            </w:r>
          </w:p>
          <w:p w:rsidR="00822D4F" w:rsidRDefault="00822D4F" w:rsidP="00822D4F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Öğr</w:t>
            </w:r>
            <w:proofErr w:type="spellEnd"/>
            <w:r>
              <w:rPr>
                <w:rFonts w:cstheme="minorHAnsi"/>
                <w:color w:val="000000" w:themeColor="text1"/>
                <w:sz w:val="18"/>
                <w:szCs w:val="18"/>
              </w:rPr>
              <w:t>. Üyesi Mustafa ÇAPAR</w:t>
            </w:r>
          </w:p>
          <w:p w:rsidR="00822D4F" w:rsidRDefault="00822D4F" w:rsidP="00822D4F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b/>
                <w:color w:val="000000"/>
                <w:sz w:val="18"/>
                <w:szCs w:val="18"/>
              </w:rPr>
              <w:t>AMFİ</w:t>
            </w:r>
          </w:p>
        </w:tc>
      </w:tr>
      <w:tr w:rsidR="00822D4F" w:rsidTr="00822D4F">
        <w:trPr>
          <w:trHeight w:val="275"/>
        </w:trPr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22D4F" w:rsidRDefault="00822D4F" w:rsidP="00822D4F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08.50-09.20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IAY SEC </w:t>
            </w:r>
            <w:proofErr w:type="gramStart"/>
            <w:r>
              <w:rPr>
                <w:rFonts w:cstheme="minorHAnsi"/>
                <w:color w:val="000000" w:themeColor="text1"/>
                <w:sz w:val="18"/>
                <w:szCs w:val="18"/>
              </w:rPr>
              <w:t>2051  MESLEKİ</w:t>
            </w:r>
            <w:proofErr w:type="gramEnd"/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UYGULAMA I  Dr. 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Öğr</w:t>
            </w:r>
            <w:proofErr w:type="spellEnd"/>
            <w:r>
              <w:rPr>
                <w:rFonts w:cstheme="minorHAnsi"/>
                <w:color w:val="000000" w:themeColor="text1"/>
                <w:sz w:val="18"/>
                <w:szCs w:val="18"/>
              </w:rPr>
              <w:t>. Üyesi Mustafa ÇAPAR</w:t>
            </w:r>
          </w:p>
          <w:p w:rsidR="00822D4F" w:rsidRDefault="00822D4F" w:rsidP="00822D4F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b/>
                <w:color w:val="000000"/>
                <w:sz w:val="18"/>
                <w:szCs w:val="18"/>
              </w:rPr>
              <w:t>AMFİ</w:t>
            </w:r>
          </w:p>
        </w:tc>
      </w:tr>
      <w:tr w:rsidR="00822D4F" w:rsidTr="00606798">
        <w:trPr>
          <w:trHeight w:val="812"/>
        </w:trPr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22D4F" w:rsidRDefault="00822D4F" w:rsidP="00822D4F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09.40-10.10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  <w:highlight w:val="lightGray"/>
              </w:rPr>
            </w:pPr>
          </w:p>
        </w:tc>
        <w:tc>
          <w:tcPr>
            <w:tcW w:w="2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AY SEC 2057 ACİL DURUMLARDA ETKİLİ İLETİŞİM</w:t>
            </w:r>
          </w:p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Öğr</w:t>
            </w:r>
            <w:proofErr w:type="spellEnd"/>
            <w:r>
              <w:rPr>
                <w:rFonts w:cstheme="minorHAnsi"/>
                <w:sz w:val="18"/>
                <w:szCs w:val="18"/>
              </w:rPr>
              <w:t>. Gör. Semra ALTSOY</w:t>
            </w:r>
          </w:p>
          <w:p w:rsidR="00822D4F" w:rsidRDefault="00822D4F" w:rsidP="00822D4F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b/>
                <w:color w:val="000000"/>
                <w:sz w:val="18"/>
                <w:szCs w:val="18"/>
              </w:rPr>
              <w:t xml:space="preserve">Toplantı Salonu                                                                                                                 </w:t>
            </w:r>
          </w:p>
        </w:tc>
        <w:tc>
          <w:tcPr>
            <w:tcW w:w="2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22D4F" w:rsidRDefault="00822D4F" w:rsidP="00822D4F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IAY 2003 ACİL HASTA BAKIMI III </w:t>
            </w:r>
          </w:p>
          <w:p w:rsidR="00822D4F" w:rsidRDefault="00822D4F" w:rsidP="00822D4F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>
              <w:rPr>
                <w:rFonts w:cstheme="minorHAnsi"/>
                <w:color w:val="000000"/>
                <w:sz w:val="18"/>
                <w:szCs w:val="18"/>
              </w:rPr>
              <w:t>Öğr</w:t>
            </w:r>
            <w:proofErr w:type="spellEnd"/>
            <w:r>
              <w:rPr>
                <w:rFonts w:cstheme="minorHAnsi"/>
                <w:color w:val="000000"/>
                <w:sz w:val="18"/>
                <w:szCs w:val="18"/>
              </w:rPr>
              <w:t xml:space="preserve">. Gör. Muazzez KARADENİZ TÜFEKCİ </w:t>
            </w:r>
          </w:p>
          <w:p w:rsidR="00822D4F" w:rsidRDefault="00822D4F" w:rsidP="00822D4F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color w:val="000000"/>
                <w:sz w:val="18"/>
                <w:szCs w:val="18"/>
              </w:rPr>
              <w:t xml:space="preserve">Toplantı Salonu                                                                                                                 </w:t>
            </w:r>
            <w:r>
              <w:rPr>
                <w:rFonts w:cstheme="minorHAnsi"/>
                <w:color w:val="000000"/>
                <w:sz w:val="18"/>
                <w:szCs w:val="18"/>
              </w:rPr>
              <w:t xml:space="preserve">                                                           </w:t>
            </w:r>
          </w:p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822D4F" w:rsidTr="00606798">
        <w:trPr>
          <w:trHeight w:val="940"/>
        </w:trPr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822D4F" w:rsidRDefault="00822D4F" w:rsidP="00822D4F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0.30-11.00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  <w:highlight w:val="lightGray"/>
              </w:rPr>
            </w:pPr>
          </w:p>
        </w:tc>
        <w:tc>
          <w:tcPr>
            <w:tcW w:w="286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AY SEC 2057 ACİL DURUMLARDA ETKİLİ İLETİŞİM</w:t>
            </w:r>
          </w:p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Öğr</w:t>
            </w:r>
            <w:proofErr w:type="spellEnd"/>
            <w:r>
              <w:rPr>
                <w:rFonts w:cstheme="minorHAnsi"/>
                <w:sz w:val="18"/>
                <w:szCs w:val="18"/>
              </w:rPr>
              <w:t>. Gör. Semra ALTSOY</w:t>
            </w:r>
          </w:p>
          <w:p w:rsidR="00822D4F" w:rsidRDefault="00822D4F" w:rsidP="00822D4F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b/>
                <w:color w:val="000000"/>
                <w:sz w:val="18"/>
                <w:szCs w:val="18"/>
              </w:rPr>
              <w:t xml:space="preserve">Toplantı Salonu                                                                                                                 </w:t>
            </w:r>
          </w:p>
        </w:tc>
        <w:tc>
          <w:tcPr>
            <w:tcW w:w="257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</w:tcPr>
          <w:p w:rsidR="00822D4F" w:rsidRDefault="00822D4F" w:rsidP="00822D4F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IAY 2003 ACİL HASTA BAKIMI III </w:t>
            </w:r>
          </w:p>
          <w:p w:rsidR="00822D4F" w:rsidRDefault="00822D4F" w:rsidP="00822D4F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>
              <w:rPr>
                <w:rFonts w:cstheme="minorHAnsi"/>
                <w:color w:val="000000"/>
                <w:sz w:val="18"/>
                <w:szCs w:val="18"/>
              </w:rPr>
              <w:t>Öğr</w:t>
            </w:r>
            <w:proofErr w:type="spellEnd"/>
            <w:r>
              <w:rPr>
                <w:rFonts w:cstheme="minorHAnsi"/>
                <w:color w:val="000000"/>
                <w:sz w:val="18"/>
                <w:szCs w:val="18"/>
              </w:rPr>
              <w:t xml:space="preserve">. Gör. Muazzez KARADENİZ TÜFEKCİ    </w:t>
            </w:r>
          </w:p>
          <w:p w:rsidR="00822D4F" w:rsidRPr="00606798" w:rsidRDefault="00822D4F" w:rsidP="00822D4F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b/>
                <w:color w:val="000000"/>
                <w:sz w:val="18"/>
                <w:szCs w:val="18"/>
              </w:rPr>
              <w:t xml:space="preserve">Toplantı Salonu                                                                                                                 </w:t>
            </w:r>
            <w:r>
              <w:rPr>
                <w:rFonts w:cstheme="minorHAnsi"/>
                <w:color w:val="000000"/>
                <w:sz w:val="18"/>
                <w:szCs w:val="18"/>
              </w:rPr>
              <w:t xml:space="preserve">                                                      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822D4F" w:rsidTr="00606798">
        <w:trPr>
          <w:trHeight w:val="261"/>
        </w:trPr>
        <w:tc>
          <w:tcPr>
            <w:tcW w:w="195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822D4F" w:rsidRDefault="00822D4F" w:rsidP="00822D4F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1.20-11.50</w:t>
            </w:r>
          </w:p>
        </w:tc>
        <w:tc>
          <w:tcPr>
            <w:tcW w:w="308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  <w:highlight w:val="lightGray"/>
              </w:rPr>
            </w:pP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7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822D4F" w:rsidTr="00606798">
        <w:trPr>
          <w:trHeight w:val="265"/>
        </w:trPr>
        <w:tc>
          <w:tcPr>
            <w:tcW w:w="195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822D4F" w:rsidRDefault="00822D4F" w:rsidP="00822D4F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2.10-12.40</w:t>
            </w:r>
          </w:p>
        </w:tc>
        <w:tc>
          <w:tcPr>
            <w:tcW w:w="308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  <w:highlight w:val="lightGray"/>
              </w:rPr>
            </w:pP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7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822D4F" w:rsidTr="00606798">
        <w:trPr>
          <w:trHeight w:val="127"/>
        </w:trPr>
        <w:tc>
          <w:tcPr>
            <w:tcW w:w="195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822D4F" w:rsidRDefault="00822D4F" w:rsidP="00822D4F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2.40-13.30 Öğle arası</w:t>
            </w:r>
          </w:p>
        </w:tc>
        <w:tc>
          <w:tcPr>
            <w:tcW w:w="308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  <w:highlight w:val="lightGray"/>
              </w:rPr>
            </w:pP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7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822D4F" w:rsidTr="00606798">
        <w:trPr>
          <w:trHeight w:val="1011"/>
        </w:trPr>
        <w:tc>
          <w:tcPr>
            <w:tcW w:w="195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22D4F" w:rsidRDefault="00822D4F" w:rsidP="00822D4F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3.30-14.00</w:t>
            </w:r>
          </w:p>
        </w:tc>
        <w:tc>
          <w:tcPr>
            <w:tcW w:w="308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AY 2007 RESUSİTASYON</w:t>
            </w:r>
          </w:p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Dr.Öğr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. Üyesi Tarkan KALAYCIOĞLU  </w:t>
            </w:r>
          </w:p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color w:val="000000"/>
                <w:sz w:val="18"/>
                <w:szCs w:val="18"/>
              </w:rPr>
              <w:t xml:space="preserve">Toplantı Salonu                                                                                                                 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7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AY 2005 FARMAKOLOJİ</w:t>
            </w:r>
          </w:p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color w:val="000000"/>
                <w:sz w:val="18"/>
                <w:szCs w:val="18"/>
              </w:rPr>
              <w:t xml:space="preserve">Toplantı Salonu                                                                                                                 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42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822D4F" w:rsidTr="00822D4F">
        <w:trPr>
          <w:trHeight w:val="670"/>
        </w:trPr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22D4F" w:rsidRDefault="00822D4F" w:rsidP="00822D4F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4.20-14.50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AY 2007 RESUSİTASYON</w:t>
            </w:r>
          </w:p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Dr.Öğr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. Üyesi Tarkan KALAYCIOĞLU  </w:t>
            </w:r>
          </w:p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color w:val="000000"/>
                <w:sz w:val="18"/>
                <w:szCs w:val="18"/>
              </w:rPr>
              <w:t xml:space="preserve">Toplantı Salonu                                                                                                                 </w:t>
            </w:r>
            <w:r>
              <w:rPr>
                <w:rFonts w:cstheme="minorHAnsi"/>
                <w:sz w:val="18"/>
                <w:szCs w:val="18"/>
              </w:rPr>
              <w:t xml:space="preserve">  </w:t>
            </w:r>
          </w:p>
        </w:tc>
        <w:tc>
          <w:tcPr>
            <w:tcW w:w="2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AY 2005 FARMAKOLOJİ</w:t>
            </w:r>
          </w:p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color w:val="000000"/>
                <w:sz w:val="18"/>
                <w:szCs w:val="18"/>
              </w:rPr>
              <w:t xml:space="preserve">Toplantı Salonu                                                                                                                 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822D4F" w:rsidTr="00F46D8A">
        <w:trPr>
          <w:trHeight w:val="479"/>
        </w:trPr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22D4F" w:rsidRDefault="00822D4F" w:rsidP="00822D4F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5.10-15.40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2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LAN DIŞI SEÇMELİ DERS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822D4F" w:rsidTr="00F46D8A">
        <w:trPr>
          <w:trHeight w:val="490"/>
        </w:trPr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22D4F" w:rsidRDefault="00822D4F" w:rsidP="00822D4F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6.00-16.30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2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LAN DIŞI SEÇMELİ DERS</w:t>
            </w: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822D4F" w:rsidTr="00F46D8A">
        <w:trPr>
          <w:trHeight w:val="492"/>
        </w:trPr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22D4F" w:rsidRDefault="00822D4F" w:rsidP="00822D4F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6.50-17.20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822D4F" w:rsidTr="00F46D8A">
        <w:trPr>
          <w:trHeight w:val="566"/>
        </w:trPr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22D4F" w:rsidRDefault="00822D4F" w:rsidP="00822D4F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7.40-18.10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2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  <w:p w:rsidR="00822D4F" w:rsidRDefault="00822D4F" w:rsidP="00822D4F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</w:tbl>
    <w:p w:rsidR="0094636A" w:rsidRDefault="0094636A">
      <w:pPr>
        <w:rPr>
          <w:rFonts w:cstheme="minorHAnsi"/>
          <w:sz w:val="18"/>
          <w:szCs w:val="18"/>
        </w:rPr>
      </w:pPr>
    </w:p>
    <w:p w:rsidR="0094636A" w:rsidRDefault="0094636A" w:rsidP="00F831FA">
      <w:pPr>
        <w:spacing w:after="0" w:line="240" w:lineRule="auto"/>
        <w:rPr>
          <w:rFonts w:eastAsia="Calibri" w:cstheme="minorHAnsi"/>
          <w:b/>
          <w:sz w:val="18"/>
          <w:szCs w:val="18"/>
        </w:rPr>
      </w:pPr>
    </w:p>
    <w:p w:rsidR="0094636A" w:rsidRDefault="0094636A">
      <w:pPr>
        <w:spacing w:after="0" w:line="240" w:lineRule="auto"/>
        <w:jc w:val="center"/>
        <w:rPr>
          <w:rFonts w:eastAsia="Calibri" w:cstheme="minorHAnsi"/>
          <w:b/>
          <w:sz w:val="18"/>
          <w:szCs w:val="18"/>
        </w:rPr>
      </w:pPr>
    </w:p>
    <w:p w:rsidR="0094636A" w:rsidRDefault="00224EA1">
      <w:pPr>
        <w:spacing w:after="0" w:line="240" w:lineRule="auto"/>
        <w:jc w:val="center"/>
        <w:rPr>
          <w:rFonts w:eastAsia="Calibri" w:cstheme="minorHAnsi"/>
          <w:b/>
          <w:sz w:val="18"/>
          <w:szCs w:val="18"/>
        </w:rPr>
      </w:pPr>
      <w:r>
        <w:rPr>
          <w:rFonts w:eastAsia="Calibri" w:cstheme="minorHAnsi"/>
          <w:b/>
          <w:sz w:val="18"/>
          <w:szCs w:val="18"/>
        </w:rPr>
        <w:t>AVRASYA ÜNİVERSİTESİ</w:t>
      </w:r>
    </w:p>
    <w:p w:rsidR="0094636A" w:rsidRDefault="00224EA1">
      <w:pPr>
        <w:spacing w:after="0" w:line="240" w:lineRule="auto"/>
        <w:jc w:val="center"/>
        <w:rPr>
          <w:rFonts w:eastAsia="Calibri" w:cstheme="minorHAnsi"/>
          <w:b/>
          <w:sz w:val="18"/>
          <w:szCs w:val="18"/>
        </w:rPr>
      </w:pPr>
      <w:r>
        <w:rPr>
          <w:rFonts w:eastAsia="Calibri" w:cstheme="minorHAnsi"/>
          <w:b/>
          <w:sz w:val="18"/>
          <w:szCs w:val="18"/>
        </w:rPr>
        <w:lastRenderedPageBreak/>
        <w:t>İLK ve ACİL YARDIM 2021-2022 GÜZ DÖNEMİ DERS PROGRAMI</w:t>
      </w:r>
    </w:p>
    <w:tbl>
      <w:tblPr>
        <w:tblW w:w="15506" w:type="dxa"/>
        <w:tblLook w:val="04A0" w:firstRow="1" w:lastRow="0" w:firstColumn="1" w:lastColumn="0" w:noHBand="0" w:noVBand="1"/>
      </w:tblPr>
      <w:tblGrid>
        <w:gridCol w:w="1950"/>
        <w:gridCol w:w="3000"/>
        <w:gridCol w:w="2689"/>
        <w:gridCol w:w="2408"/>
        <w:gridCol w:w="2547"/>
        <w:gridCol w:w="2912"/>
      </w:tblGrid>
      <w:tr w:rsidR="0094636A" w:rsidTr="005205DA">
        <w:trPr>
          <w:trHeight w:val="352"/>
        </w:trPr>
        <w:tc>
          <w:tcPr>
            <w:tcW w:w="19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noProof/>
                <w:sz w:val="18"/>
                <w:szCs w:val="18"/>
                <w:lang w:eastAsia="tr-TR"/>
              </w:rPr>
              <w:drawing>
                <wp:anchor distT="0" distB="14605" distL="114300" distR="115570" simplePos="0" relativeHeight="5" behindDoc="0" locked="0" layoutInCell="1" allowOverlap="1">
                  <wp:simplePos x="0" y="0"/>
                  <wp:positionH relativeFrom="column">
                    <wp:posOffset>120650</wp:posOffset>
                  </wp:positionH>
                  <wp:positionV relativeFrom="paragraph">
                    <wp:posOffset>1270</wp:posOffset>
                  </wp:positionV>
                  <wp:extent cx="637540" cy="626745"/>
                  <wp:effectExtent l="0" t="0" r="0" b="0"/>
                  <wp:wrapTight wrapText="bothSides">
                    <wp:wrapPolygon edited="0">
                      <wp:start x="5396" y="0"/>
                      <wp:lineTo x="-522" y="3802"/>
                      <wp:lineTo x="-522" y="16636"/>
                      <wp:lineTo x="4746" y="20476"/>
                      <wp:lineTo x="15305" y="20476"/>
                      <wp:lineTo x="20602" y="17262"/>
                      <wp:lineTo x="20602" y="2531"/>
                      <wp:lineTo x="14664" y="0"/>
                      <wp:lineTo x="5396" y="0"/>
                    </wp:wrapPolygon>
                  </wp:wrapTight>
                  <wp:docPr id="4" name="Görüntü3" descr="https://upload.wikimedia.org/wikipedia/tr/d/d8/Avrasya_%C3%9Cniversitesi_logosu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örüntü3" descr="https://upload.wikimedia.org/wikipedia/tr/d/d8/Avrasya_%C3%9Cniversitesi_logosu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7540" cy="626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3556" w:type="dxa"/>
            <w:gridSpan w:val="5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İLK ve ACİL YARDIM 2. SINIF (ikinci öğretim)</w:t>
            </w:r>
          </w:p>
        </w:tc>
      </w:tr>
      <w:tr w:rsidR="0094636A" w:rsidTr="005205DA">
        <w:trPr>
          <w:trHeight w:val="327"/>
        </w:trPr>
        <w:tc>
          <w:tcPr>
            <w:tcW w:w="1950" w:type="dxa"/>
            <w:vMerge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94636A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</w:p>
        </w:tc>
        <w:tc>
          <w:tcPr>
            <w:tcW w:w="3000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PAZARTESİ</w:t>
            </w:r>
          </w:p>
        </w:tc>
        <w:tc>
          <w:tcPr>
            <w:tcW w:w="2689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SALI</w:t>
            </w:r>
          </w:p>
        </w:tc>
        <w:tc>
          <w:tcPr>
            <w:tcW w:w="2408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ÇARŞAMBA</w:t>
            </w:r>
          </w:p>
        </w:tc>
        <w:tc>
          <w:tcPr>
            <w:tcW w:w="2547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PERŞEMBE</w:t>
            </w:r>
          </w:p>
        </w:tc>
        <w:tc>
          <w:tcPr>
            <w:tcW w:w="2912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CUMA</w:t>
            </w:r>
          </w:p>
        </w:tc>
      </w:tr>
      <w:tr w:rsidR="0094636A" w:rsidTr="005205DA">
        <w:trPr>
          <w:trHeight w:val="226"/>
        </w:trPr>
        <w:tc>
          <w:tcPr>
            <w:tcW w:w="1950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08.00-08.30</w:t>
            </w:r>
          </w:p>
        </w:tc>
        <w:tc>
          <w:tcPr>
            <w:tcW w:w="3000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89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08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7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912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94636A" w:rsidTr="005205DA">
        <w:trPr>
          <w:trHeight w:val="275"/>
        </w:trPr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08.50-09.20</w:t>
            </w: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94636A" w:rsidTr="005205DA">
        <w:trPr>
          <w:trHeight w:val="413"/>
        </w:trPr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09.40-10.10</w:t>
            </w: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  <w:highlight w:val="lightGray"/>
              </w:rPr>
            </w:pP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94636A" w:rsidTr="005205DA">
        <w:trPr>
          <w:trHeight w:val="405"/>
        </w:trPr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0.30-11.00</w:t>
            </w: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  <w:highlight w:val="lightGray"/>
              </w:rPr>
            </w:pP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912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94636A" w:rsidTr="005205DA">
        <w:trPr>
          <w:trHeight w:val="405"/>
        </w:trPr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1.20-11.50</w:t>
            </w: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  <w:highlight w:val="lightGray"/>
              </w:rPr>
            </w:pP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912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94636A" w:rsidTr="005205DA">
        <w:trPr>
          <w:trHeight w:val="405"/>
        </w:trPr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2.10-12.40</w:t>
            </w: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  <w:highlight w:val="lightGray"/>
              </w:rPr>
            </w:pP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912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94636A" w:rsidTr="005205DA">
        <w:trPr>
          <w:trHeight w:val="405"/>
        </w:trPr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2.40-13.30 Öğle arası</w:t>
            </w: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  <w:highlight w:val="lightGray"/>
              </w:rPr>
            </w:pP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912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94636A" w:rsidTr="005205DA">
        <w:trPr>
          <w:trHeight w:val="314"/>
        </w:trPr>
        <w:tc>
          <w:tcPr>
            <w:tcW w:w="1950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3.30-14.00</w:t>
            </w:r>
          </w:p>
        </w:tc>
        <w:tc>
          <w:tcPr>
            <w:tcW w:w="3000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89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08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7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912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94636A" w:rsidTr="005205DA">
        <w:trPr>
          <w:trHeight w:val="417"/>
        </w:trPr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4.20-14.50</w:t>
            </w: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94636A" w:rsidTr="005205DA">
        <w:trPr>
          <w:trHeight w:val="654"/>
        </w:trPr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5.10-15.40</w:t>
            </w: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AY SEC 2057 ACİL DURUMLARDA ETKİLİ İLETİŞİM</w:t>
            </w:r>
          </w:p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Öğr</w:t>
            </w:r>
            <w:proofErr w:type="spellEnd"/>
            <w:r>
              <w:rPr>
                <w:rFonts w:cstheme="minorHAnsi"/>
                <w:sz w:val="18"/>
                <w:szCs w:val="18"/>
              </w:rPr>
              <w:t>. Gör. Semra ALTSOY</w:t>
            </w:r>
          </w:p>
          <w:p w:rsidR="0094636A" w:rsidRDefault="00224EA1">
            <w:pPr>
              <w:pStyle w:val="AralkYok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AMFİ</w:t>
            </w: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224EA1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IAY 2003 ACİL HASTA BAKIMI III </w:t>
            </w:r>
          </w:p>
          <w:p w:rsidR="0094636A" w:rsidRDefault="00224EA1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>
              <w:rPr>
                <w:rFonts w:cstheme="minorHAnsi"/>
                <w:color w:val="000000"/>
                <w:sz w:val="18"/>
                <w:szCs w:val="18"/>
              </w:rPr>
              <w:t>Öğr</w:t>
            </w:r>
            <w:proofErr w:type="spellEnd"/>
            <w:r>
              <w:rPr>
                <w:rFonts w:cstheme="minorHAnsi"/>
                <w:color w:val="000000"/>
                <w:sz w:val="18"/>
                <w:szCs w:val="18"/>
              </w:rPr>
              <w:t xml:space="preserve">. Gör. Muazzez KARADENİZ TÜFEKCİ                                                             </w:t>
            </w:r>
          </w:p>
          <w:p w:rsidR="0094636A" w:rsidRDefault="00224EA1">
            <w:pPr>
              <w:pStyle w:val="AralkYok"/>
            </w:pPr>
            <w:r>
              <w:rPr>
                <w:rFonts w:cstheme="minorHAnsi"/>
                <w:b/>
                <w:sz w:val="18"/>
                <w:szCs w:val="18"/>
              </w:rPr>
              <w:t>Toplantısı Salonu</w:t>
            </w:r>
          </w:p>
        </w:tc>
        <w:tc>
          <w:tcPr>
            <w:tcW w:w="2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94636A" w:rsidTr="005205DA">
        <w:trPr>
          <w:trHeight w:val="901"/>
        </w:trPr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6.00-16.30</w:t>
            </w: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AY SEC 2057 ACİL DURUMLARDA ETKİLİ İLETİŞİM</w:t>
            </w:r>
          </w:p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Öğr</w:t>
            </w:r>
            <w:proofErr w:type="spellEnd"/>
            <w:r>
              <w:rPr>
                <w:rFonts w:cstheme="minorHAnsi"/>
                <w:sz w:val="18"/>
                <w:szCs w:val="18"/>
              </w:rPr>
              <w:t>. Gör. Semra ALTSOY</w:t>
            </w:r>
          </w:p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  <w:highlight w:val="green"/>
              </w:rPr>
            </w:pPr>
            <w:r>
              <w:rPr>
                <w:rFonts w:cstheme="minorHAnsi"/>
                <w:b/>
                <w:sz w:val="18"/>
                <w:szCs w:val="18"/>
              </w:rPr>
              <w:t>AMFİ</w:t>
            </w: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224EA1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IAY 2003 ACİL HASTA BAKIMI III </w:t>
            </w:r>
          </w:p>
          <w:p w:rsidR="0094636A" w:rsidRDefault="00224EA1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>
              <w:rPr>
                <w:rFonts w:cstheme="minorHAnsi"/>
                <w:color w:val="000000"/>
                <w:sz w:val="18"/>
                <w:szCs w:val="18"/>
              </w:rPr>
              <w:t>Öğr</w:t>
            </w:r>
            <w:proofErr w:type="spellEnd"/>
            <w:r>
              <w:rPr>
                <w:rFonts w:cstheme="minorHAnsi"/>
                <w:color w:val="000000"/>
                <w:sz w:val="18"/>
                <w:szCs w:val="18"/>
              </w:rPr>
              <w:t xml:space="preserve">. Gör. Muazzez KARADENİZ TÜFEKCİ                                                             </w:t>
            </w:r>
          </w:p>
          <w:p w:rsidR="0094636A" w:rsidRDefault="00224EA1">
            <w:pPr>
              <w:pStyle w:val="AralkYok"/>
            </w:pPr>
            <w:r>
              <w:rPr>
                <w:rFonts w:cstheme="minorHAnsi"/>
                <w:b/>
                <w:sz w:val="18"/>
                <w:szCs w:val="18"/>
              </w:rPr>
              <w:t>Toplantı Salonu</w:t>
            </w:r>
          </w:p>
        </w:tc>
        <w:tc>
          <w:tcPr>
            <w:tcW w:w="2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94636A" w:rsidTr="006E5B5A">
        <w:trPr>
          <w:trHeight w:val="780"/>
        </w:trPr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6.50-17.20</w:t>
            </w: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AY 2005 FARMAKOLOJİ</w:t>
            </w:r>
          </w:p>
          <w:p w:rsidR="0094636A" w:rsidRDefault="00224EA1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AMFİ</w:t>
            </w: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LAN DIŞI SEÇMELİ DERS</w:t>
            </w:r>
          </w:p>
        </w:tc>
        <w:tc>
          <w:tcPr>
            <w:tcW w:w="2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AY 2007 RESUSİTASYON</w:t>
            </w:r>
          </w:p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Dr.Öğr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. Üyesi Tarkan </w:t>
            </w:r>
            <w:proofErr w:type="spellStart"/>
            <w:r>
              <w:rPr>
                <w:rFonts w:cstheme="minorHAnsi"/>
                <w:sz w:val="18"/>
                <w:szCs w:val="18"/>
              </w:rPr>
              <w:t>kALAYCIOĞLU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</w:p>
          <w:p w:rsidR="0094636A" w:rsidRDefault="00224EA1" w:rsidP="00837ED4">
            <w:pPr>
              <w:pStyle w:val="AralkYok"/>
            </w:pPr>
            <w:r>
              <w:rPr>
                <w:rFonts w:cstheme="minorHAnsi"/>
                <w:sz w:val="18"/>
                <w:szCs w:val="18"/>
              </w:rPr>
              <w:t xml:space="preserve">  </w:t>
            </w:r>
            <w:r w:rsidR="00837ED4">
              <w:rPr>
                <w:rFonts w:cstheme="minorHAnsi"/>
                <w:b/>
                <w:sz w:val="18"/>
                <w:szCs w:val="18"/>
              </w:rPr>
              <w:t>AMFİ</w:t>
            </w:r>
          </w:p>
        </w:tc>
      </w:tr>
      <w:tr w:rsidR="0094636A" w:rsidTr="006E5B5A">
        <w:trPr>
          <w:trHeight w:val="692"/>
        </w:trPr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4636A" w:rsidRDefault="00224EA1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7.40-18.10</w:t>
            </w: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94636A" w:rsidRDefault="0094636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AY 2005 FARMAKOLOJİ</w:t>
            </w:r>
          </w:p>
          <w:p w:rsidR="0094636A" w:rsidRDefault="00224EA1">
            <w:pPr>
              <w:pStyle w:val="AralkYok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AMFİ</w:t>
            </w: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LAN DIŞI SEÇMELİ DERS</w:t>
            </w:r>
          </w:p>
        </w:tc>
        <w:tc>
          <w:tcPr>
            <w:tcW w:w="2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AY 2007 RESUSİTASYON</w:t>
            </w:r>
          </w:p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Dr.Öğr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. Üyesi Tarkan KALAYCIOĞLU </w:t>
            </w:r>
          </w:p>
          <w:p w:rsidR="0094636A" w:rsidRDefault="00224EA1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   </w:t>
            </w:r>
            <w:r>
              <w:rPr>
                <w:rFonts w:cstheme="minorHAnsi"/>
                <w:b/>
                <w:sz w:val="18"/>
                <w:szCs w:val="18"/>
              </w:rPr>
              <w:t>AMFİ</w:t>
            </w:r>
            <w:r>
              <w:rPr>
                <w:rFonts w:cstheme="minorHAnsi"/>
                <w:sz w:val="18"/>
                <w:szCs w:val="18"/>
              </w:rPr>
              <w:t xml:space="preserve">   </w:t>
            </w:r>
          </w:p>
        </w:tc>
      </w:tr>
      <w:tr w:rsidR="005205DA" w:rsidTr="006E5B5A">
        <w:trPr>
          <w:trHeight w:val="716"/>
        </w:trPr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205DA" w:rsidRDefault="005205DA" w:rsidP="005205DA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8.30-19.00</w:t>
            </w: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205DA" w:rsidRDefault="005205DA" w:rsidP="005205D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205DA" w:rsidRDefault="005205DA" w:rsidP="005205D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5205DA" w:rsidRDefault="005205DA" w:rsidP="005205D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5205DA" w:rsidRDefault="005205DA" w:rsidP="005205D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5205DA" w:rsidRDefault="005205DA" w:rsidP="005205DA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IAY SEC </w:t>
            </w:r>
            <w:proofErr w:type="gramStart"/>
            <w:r>
              <w:rPr>
                <w:rFonts w:cstheme="minorHAnsi"/>
                <w:sz w:val="18"/>
                <w:szCs w:val="18"/>
              </w:rPr>
              <w:t>2051  MESLEKİ</w:t>
            </w:r>
            <w:proofErr w:type="gramEnd"/>
            <w:r>
              <w:rPr>
                <w:rFonts w:cstheme="minorHAnsi"/>
                <w:sz w:val="18"/>
                <w:szCs w:val="18"/>
              </w:rPr>
              <w:t xml:space="preserve"> UYGULAMA I  Dr. </w:t>
            </w:r>
            <w:proofErr w:type="spellStart"/>
            <w:r>
              <w:rPr>
                <w:rFonts w:cstheme="minorHAnsi"/>
                <w:sz w:val="18"/>
                <w:szCs w:val="18"/>
              </w:rPr>
              <w:t>Öğr</w:t>
            </w:r>
            <w:proofErr w:type="spellEnd"/>
            <w:r>
              <w:rPr>
                <w:rFonts w:cstheme="minorHAnsi"/>
                <w:sz w:val="18"/>
                <w:szCs w:val="18"/>
              </w:rPr>
              <w:t>. Üyesi Mustafa ÇAPAR</w:t>
            </w:r>
          </w:p>
          <w:p w:rsidR="005205DA" w:rsidRDefault="005205DA" w:rsidP="005205DA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AMFİ</w:t>
            </w:r>
          </w:p>
        </w:tc>
      </w:tr>
      <w:tr w:rsidR="005205DA" w:rsidTr="005205DA">
        <w:trPr>
          <w:trHeight w:val="1070"/>
        </w:trPr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205DA" w:rsidRDefault="005205DA" w:rsidP="005205DA">
            <w:pPr>
              <w:spacing w:after="0" w:line="240" w:lineRule="auto"/>
              <w:jc w:val="center"/>
              <w:rPr>
                <w:rFonts w:eastAsia="Calibri" w:cstheme="minorHAnsi"/>
                <w:b/>
                <w:sz w:val="18"/>
                <w:szCs w:val="18"/>
              </w:rPr>
            </w:pPr>
            <w:r>
              <w:rPr>
                <w:rFonts w:eastAsia="Calibri" w:cstheme="minorHAnsi"/>
                <w:b/>
                <w:sz w:val="18"/>
                <w:szCs w:val="18"/>
              </w:rPr>
              <w:t>19.20-19.50</w:t>
            </w: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205DA" w:rsidRDefault="005205DA" w:rsidP="005205D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205DA" w:rsidRDefault="005205DA" w:rsidP="005205D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205DA" w:rsidRDefault="005205DA" w:rsidP="005205D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205DA" w:rsidRDefault="005205DA" w:rsidP="005205DA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205DA" w:rsidRDefault="005205DA" w:rsidP="005205DA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IAY SEC </w:t>
            </w:r>
            <w:proofErr w:type="gramStart"/>
            <w:r>
              <w:rPr>
                <w:rFonts w:cstheme="minorHAnsi"/>
                <w:sz w:val="18"/>
                <w:szCs w:val="18"/>
              </w:rPr>
              <w:t>2051  MESLEKİ</w:t>
            </w:r>
            <w:proofErr w:type="gramEnd"/>
            <w:r>
              <w:rPr>
                <w:rFonts w:cstheme="minorHAnsi"/>
                <w:sz w:val="18"/>
                <w:szCs w:val="18"/>
              </w:rPr>
              <w:t xml:space="preserve"> UYGULAMA I  Dr. </w:t>
            </w:r>
            <w:proofErr w:type="spellStart"/>
            <w:r>
              <w:rPr>
                <w:rFonts w:cstheme="minorHAnsi"/>
                <w:sz w:val="18"/>
                <w:szCs w:val="18"/>
              </w:rPr>
              <w:t>Öğr</w:t>
            </w:r>
            <w:proofErr w:type="spellEnd"/>
            <w:r>
              <w:rPr>
                <w:rFonts w:cstheme="minorHAnsi"/>
                <w:sz w:val="18"/>
                <w:szCs w:val="18"/>
              </w:rPr>
              <w:t>. Üyesi Mustafa ÇAPAR</w:t>
            </w:r>
          </w:p>
          <w:p w:rsidR="005205DA" w:rsidRDefault="005205DA" w:rsidP="005205DA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AMFİ</w:t>
            </w:r>
          </w:p>
        </w:tc>
      </w:tr>
    </w:tbl>
    <w:p w:rsidR="0094636A" w:rsidRDefault="0094636A"/>
    <w:sectPr w:rsidR="0094636A">
      <w:pgSz w:w="16838" w:h="11906" w:orient="landscape"/>
      <w:pgMar w:top="426" w:right="1417" w:bottom="567" w:left="567" w:header="0" w:footer="0" w:gutter="0"/>
      <w:cols w:space="708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jI3N7AwsTA2MTBW0lEKTi0uzszPAykwrQUAV5PRTCwAAAA="/>
  </w:docVars>
  <w:rsids>
    <w:rsidRoot w:val="0094636A"/>
    <w:rsid w:val="001E7D9A"/>
    <w:rsid w:val="00224EA1"/>
    <w:rsid w:val="003E380A"/>
    <w:rsid w:val="005205DA"/>
    <w:rsid w:val="00606798"/>
    <w:rsid w:val="006E5B5A"/>
    <w:rsid w:val="00822D4F"/>
    <w:rsid w:val="00837ED4"/>
    <w:rsid w:val="0094636A"/>
    <w:rsid w:val="00C74A1C"/>
    <w:rsid w:val="00D97813"/>
    <w:rsid w:val="00EA1C12"/>
    <w:rsid w:val="00F46D8A"/>
    <w:rsid w:val="00F83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CAA1E4"/>
  <w15:docId w15:val="{9B0DA1E7-08B3-4F37-BF71-B5093C769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EF7"/>
    <w:pPr>
      <w:spacing w:after="160" w:line="259" w:lineRule="auto"/>
    </w:pPr>
    <w:rPr>
      <w:sz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Balk">
    <w:name w:val="Başlık"/>
    <w:basedOn w:val="Normal"/>
    <w:next w:val="GvdeMetni"/>
    <w:qFormat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styleId="GvdeMetni">
    <w:name w:val="Body Text"/>
    <w:basedOn w:val="Normal"/>
    <w:pPr>
      <w:spacing w:after="140" w:line="276" w:lineRule="auto"/>
    </w:pPr>
  </w:style>
  <w:style w:type="paragraph" w:styleId="Liste">
    <w:name w:val="List"/>
    <w:basedOn w:val="GvdeMetni"/>
    <w:rPr>
      <w:rFonts w:cs="Arial"/>
    </w:rPr>
  </w:style>
  <w:style w:type="paragraph" w:styleId="ResimYazs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Dizin">
    <w:name w:val="Dizin"/>
    <w:basedOn w:val="Normal"/>
    <w:qFormat/>
    <w:pPr>
      <w:suppressLineNumbers/>
    </w:pPr>
    <w:rPr>
      <w:rFonts w:cs="Arial"/>
    </w:rPr>
  </w:style>
  <w:style w:type="paragraph" w:styleId="AralkYok">
    <w:name w:val="No Spacing"/>
    <w:uiPriority w:val="1"/>
    <w:qFormat/>
    <w:rsid w:val="00F94EF7"/>
    <w:rPr>
      <w:sz w:val="22"/>
    </w:rPr>
  </w:style>
  <w:style w:type="paragraph" w:customStyle="1" w:styleId="Tabloerii">
    <w:name w:val="Tablo İçeriği"/>
    <w:basedOn w:val="Normal"/>
    <w:qFormat/>
    <w:pPr>
      <w:suppressLineNumbers/>
    </w:pPr>
  </w:style>
  <w:style w:type="paragraph" w:customStyle="1" w:styleId="TabloBal">
    <w:name w:val="Tablo Başlığı"/>
    <w:basedOn w:val="Tabloerii"/>
    <w:qFormat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163</Words>
  <Characters>6631</Characters>
  <Application>Microsoft Office Word</Application>
  <DocSecurity>0</DocSecurity>
  <Lines>55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7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azzez Karadeniz Tüfekçi</dc:creator>
  <dc:description/>
  <cp:lastModifiedBy>Yusuf Altuntaş</cp:lastModifiedBy>
  <cp:revision>2</cp:revision>
  <cp:lastPrinted>2021-10-11T12:06:00Z</cp:lastPrinted>
  <dcterms:created xsi:type="dcterms:W3CDTF">2021-10-30T08:54:00Z</dcterms:created>
  <dcterms:modified xsi:type="dcterms:W3CDTF">2021-10-30T08:54:00Z</dcterms:modified>
  <dc:language>tr-T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